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F7F331" w14:textId="77777777" w:rsidR="007763D4" w:rsidRDefault="007763D4">
      <w:pPr>
        <w:pStyle w:val="GvdeMetni"/>
        <w:rPr>
          <w:sz w:val="20"/>
          <w:u w:val="none"/>
        </w:rPr>
      </w:pPr>
    </w:p>
    <w:p w14:paraId="5A39471D" w14:textId="77777777" w:rsidR="007763D4" w:rsidRDefault="007763D4">
      <w:pPr>
        <w:pStyle w:val="GvdeMetni"/>
        <w:rPr>
          <w:sz w:val="20"/>
          <w:u w:val="none"/>
        </w:rPr>
      </w:pPr>
    </w:p>
    <w:p w14:paraId="6269FE3B" w14:textId="77777777" w:rsidR="007763D4" w:rsidRDefault="007763D4">
      <w:pPr>
        <w:pStyle w:val="GvdeMetni"/>
        <w:rPr>
          <w:sz w:val="20"/>
          <w:u w:val="none"/>
        </w:rPr>
      </w:pPr>
    </w:p>
    <w:p w14:paraId="174AFE18" w14:textId="77777777" w:rsidR="007763D4" w:rsidRDefault="007763D4">
      <w:pPr>
        <w:pStyle w:val="GvdeMetni"/>
        <w:rPr>
          <w:sz w:val="20"/>
          <w:u w:val="none"/>
        </w:rPr>
      </w:pPr>
    </w:p>
    <w:p w14:paraId="33029E56" w14:textId="77777777" w:rsidR="007763D4" w:rsidRDefault="007763D4">
      <w:pPr>
        <w:pStyle w:val="GvdeMetni"/>
        <w:rPr>
          <w:sz w:val="20"/>
          <w:u w:val="none"/>
        </w:rPr>
      </w:pPr>
    </w:p>
    <w:p w14:paraId="068104E4" w14:textId="77777777" w:rsidR="007763D4" w:rsidRDefault="007763D4">
      <w:pPr>
        <w:pStyle w:val="GvdeMetni"/>
        <w:rPr>
          <w:sz w:val="20"/>
          <w:u w:val="none"/>
        </w:rPr>
      </w:pPr>
    </w:p>
    <w:p w14:paraId="1EA5426C" w14:textId="77777777" w:rsidR="00120213" w:rsidRDefault="00120213" w:rsidP="00120213">
      <w:pPr>
        <w:spacing w:before="100"/>
        <w:ind w:left="142"/>
        <w:jc w:val="center"/>
        <w:rPr>
          <w:b/>
          <w:sz w:val="30"/>
        </w:rPr>
      </w:pPr>
      <w:r w:rsidRPr="00273F1C">
        <w:rPr>
          <w:b/>
          <w:sz w:val="30"/>
        </w:rPr>
        <w:t xml:space="preserve">APPLICATION FORM </w:t>
      </w:r>
      <w:r>
        <w:rPr>
          <w:b/>
          <w:sz w:val="30"/>
        </w:rPr>
        <w:t xml:space="preserve">FOR THE </w:t>
      </w:r>
      <w:r w:rsidRPr="00273F1C">
        <w:rPr>
          <w:b/>
          <w:sz w:val="30"/>
        </w:rPr>
        <w:t>SUMMER SCHOOL</w:t>
      </w:r>
    </w:p>
    <w:p w14:paraId="44F1E76D" w14:textId="77777777" w:rsidR="007763D4" w:rsidRDefault="00EC16BD" w:rsidP="00120213">
      <w:pPr>
        <w:spacing w:before="100"/>
        <w:ind w:left="142"/>
        <w:jc w:val="center"/>
        <w:rPr>
          <w:b/>
          <w:sz w:val="3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091D44A6" wp14:editId="42DF49CE">
                <wp:simplePos x="0" y="0"/>
                <wp:positionH relativeFrom="page">
                  <wp:posOffset>3587115</wp:posOffset>
                </wp:positionH>
                <wp:positionV relativeFrom="paragraph">
                  <wp:posOffset>-1019810</wp:posOffset>
                </wp:positionV>
                <wp:extent cx="354965" cy="156845"/>
                <wp:effectExtent l="5715" t="0" r="1270" b="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606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39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606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404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EEDCA90" id="Group 38" o:spid="_x0000_s1026" style="position:absolute;margin-left:282.45pt;margin-top:-80.3pt;width:27.95pt;height:12.35pt;z-index:251649024;mso-position-horizontal-relative:page" coordorigin="5649,-1606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606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">
                  <v:imagedata r:id="rId5" o:title=""/>
                </v:shape>
                <v:line id="Line 39" o:spid="_x0000_s1028" style="position:absolute;visibility:visible;mso-wrap-style:square" from="6140,-1404" to="6185,-1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0B1F31D7" wp14:editId="46C7BBF4">
                <wp:simplePos x="0" y="0"/>
                <wp:positionH relativeFrom="page">
                  <wp:posOffset>3611245</wp:posOffset>
                </wp:positionH>
                <wp:positionV relativeFrom="paragraph">
                  <wp:posOffset>-814705</wp:posOffset>
                </wp:positionV>
                <wp:extent cx="942975" cy="178435"/>
                <wp:effectExtent l="1270" t="5080" r="0" b="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283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283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234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283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227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79D7FD8" id="Group 33" o:spid="_x0000_s1026" style="position:absolute;margin-left:284.35pt;margin-top:-64.15pt;width:74.25pt;height:14.05pt;z-index:251650048;mso-position-horizontal-relative:page" coordorigin="5687,-1283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">
                <v:shape id="Picture 37" o:spid="_x0000_s1027" type="#_x0000_t75" style="position:absolute;left:5687;top:-1283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">
                  <v:imagedata r:id="rId10" o:title=""/>
                </v:shape>
                <v:shape id="Picture 36" o:spid="_x0000_s1028" type="#_x0000_t75" style="position:absolute;left:5896;top:-1234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">
                  <v:imagedata r:id="rId11" o:title=""/>
                </v:shape>
                <v:shape id="Picture 35" o:spid="_x0000_s1029" type="#_x0000_t75" style="position:absolute;left:6111;top:-1283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">
                  <v:imagedata r:id="rId12" o:title=""/>
                </v:shape>
                <v:shape id="Picture 34" o:spid="_x0000_s1030" type="#_x0000_t75" style="position:absolute;left:6551;top:-1227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778257FA" wp14:editId="5E7617F1">
                <wp:simplePos x="0" y="0"/>
                <wp:positionH relativeFrom="page">
                  <wp:posOffset>3611245</wp:posOffset>
                </wp:positionH>
                <wp:positionV relativeFrom="paragraph">
                  <wp:posOffset>-580390</wp:posOffset>
                </wp:positionV>
                <wp:extent cx="1327785" cy="192405"/>
                <wp:effectExtent l="1270" t="1270" r="4445" b="635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914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909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854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854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896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6196" y="-854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854 -854"/>
                              <a:gd name="T3" fmla="*/ -854 h 220"/>
                              <a:gd name="T4" fmla="+- 0 6196 6196"/>
                              <a:gd name="T5" fmla="*/ T4 w 193"/>
                              <a:gd name="T6" fmla="+- 0 -854 -854"/>
                              <a:gd name="T7" fmla="*/ -854 h 220"/>
                              <a:gd name="T8" fmla="+- 0 6270 6196"/>
                              <a:gd name="T9" fmla="*/ T8 w 193"/>
                              <a:gd name="T10" fmla="+- 0 -634 -854"/>
                              <a:gd name="T11" fmla="*/ -634 h 220"/>
                              <a:gd name="T12" fmla="+- 0 6313 6196"/>
                              <a:gd name="T13" fmla="*/ T12 w 193"/>
                              <a:gd name="T14" fmla="+- 0 -634 -854"/>
                              <a:gd name="T15" fmla="*/ -634 h 220"/>
                              <a:gd name="T16" fmla="+- 0 6331 6196"/>
                              <a:gd name="T17" fmla="*/ T16 w 193"/>
                              <a:gd name="T18" fmla="+- 0 -687 -854"/>
                              <a:gd name="T19" fmla="*/ -687 h 220"/>
                              <a:gd name="T20" fmla="+- 0 6293 6196"/>
                              <a:gd name="T21" fmla="*/ T20 w 193"/>
                              <a:gd name="T22" fmla="+- 0 -687 -854"/>
                              <a:gd name="T23" fmla="*/ -687 h 220"/>
                              <a:gd name="T24" fmla="+- 0 6245 6196"/>
                              <a:gd name="T25" fmla="*/ T24 w 193"/>
                              <a:gd name="T26" fmla="+- 0 -854 -854"/>
                              <a:gd name="T27" fmla="*/ -854 h 220"/>
                              <a:gd name="T28" fmla="+- 0 6388 6196"/>
                              <a:gd name="T29" fmla="*/ T28 w 193"/>
                              <a:gd name="T30" fmla="+- 0 -854 -854"/>
                              <a:gd name="T31" fmla="*/ -854 h 220"/>
                              <a:gd name="T32" fmla="+- 0 6341 6196"/>
                              <a:gd name="T33" fmla="*/ T32 w 193"/>
                              <a:gd name="T34" fmla="+- 0 -854 -854"/>
                              <a:gd name="T35" fmla="*/ -854 h 220"/>
                              <a:gd name="T36" fmla="+- 0 6293 6196"/>
                              <a:gd name="T37" fmla="*/ T36 w 193"/>
                              <a:gd name="T38" fmla="+- 0 -687 -854"/>
                              <a:gd name="T39" fmla="*/ -687 h 220"/>
                              <a:gd name="T40" fmla="+- 0 6331 6196"/>
                              <a:gd name="T41" fmla="*/ T40 w 193"/>
                              <a:gd name="T42" fmla="+- 0 -687 -854"/>
                              <a:gd name="T43" fmla="*/ -687 h 220"/>
                              <a:gd name="T44" fmla="+- 0 6388 6196"/>
                              <a:gd name="T45" fmla="*/ T44 w 193"/>
                              <a:gd name="T46" fmla="+- 0 -854 -854"/>
                              <a:gd name="T47" fmla="*/ -854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654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70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750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79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834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6620" y="-860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646 -860"/>
                              <a:gd name="T3" fmla="*/ -646 h 232"/>
                              <a:gd name="T4" fmla="+- 0 6789 6620"/>
                              <a:gd name="T5" fmla="*/ T4 w 391"/>
                              <a:gd name="T6" fmla="+- 0 -662 -860"/>
                              <a:gd name="T7" fmla="*/ -662 h 232"/>
                              <a:gd name="T8" fmla="+- 0 6784 6620"/>
                              <a:gd name="T9" fmla="*/ T8 w 391"/>
                              <a:gd name="T10" fmla="+- 0 -720 -860"/>
                              <a:gd name="T11" fmla="*/ -720 h 232"/>
                              <a:gd name="T12" fmla="+- 0 6761 6620"/>
                              <a:gd name="T13" fmla="*/ T12 w 391"/>
                              <a:gd name="T14" fmla="+- 0 -739 -860"/>
                              <a:gd name="T15" fmla="*/ -739 h 232"/>
                              <a:gd name="T16" fmla="+- 0 6785 6620"/>
                              <a:gd name="T17" fmla="*/ T16 w 391"/>
                              <a:gd name="T18" fmla="+- 0 -757 -860"/>
                              <a:gd name="T19" fmla="*/ -757 h 232"/>
                              <a:gd name="T20" fmla="+- 0 6795 6620"/>
                              <a:gd name="T21" fmla="*/ T20 w 391"/>
                              <a:gd name="T22" fmla="+- 0 -800 -860"/>
                              <a:gd name="T23" fmla="*/ -800 h 232"/>
                              <a:gd name="T24" fmla="+- 0 6789 6620"/>
                              <a:gd name="T25" fmla="*/ T24 w 391"/>
                              <a:gd name="T26" fmla="+- 0 -821 -860"/>
                              <a:gd name="T27" fmla="*/ -821 h 232"/>
                              <a:gd name="T28" fmla="+- 0 6768 6620"/>
                              <a:gd name="T29" fmla="*/ T28 w 391"/>
                              <a:gd name="T30" fmla="+- 0 -844 -860"/>
                              <a:gd name="T31" fmla="*/ -844 h 232"/>
                              <a:gd name="T32" fmla="+- 0 6749 6620"/>
                              <a:gd name="T33" fmla="*/ T32 w 391"/>
                              <a:gd name="T34" fmla="+- 0 -798 -860"/>
                              <a:gd name="T35" fmla="*/ -798 h 232"/>
                              <a:gd name="T36" fmla="+- 0 6731 6620"/>
                              <a:gd name="T37" fmla="*/ T36 w 391"/>
                              <a:gd name="T38" fmla="+- 0 -758 -860"/>
                              <a:gd name="T39" fmla="*/ -758 h 232"/>
                              <a:gd name="T40" fmla="+- 0 6665 6620"/>
                              <a:gd name="T41" fmla="*/ T40 w 391"/>
                              <a:gd name="T42" fmla="+- 0 -815 -860"/>
                              <a:gd name="T43" fmla="*/ -815 h 232"/>
                              <a:gd name="T44" fmla="+- 0 6745 6620"/>
                              <a:gd name="T45" fmla="*/ T44 w 391"/>
                              <a:gd name="T46" fmla="+- 0 -807 -860"/>
                              <a:gd name="T47" fmla="*/ -807 h 232"/>
                              <a:gd name="T48" fmla="+- 0 6740 6620"/>
                              <a:gd name="T49" fmla="*/ T48 w 391"/>
                              <a:gd name="T50" fmla="+- 0 -853 -860"/>
                              <a:gd name="T51" fmla="*/ -853 h 232"/>
                              <a:gd name="T52" fmla="+- 0 6620 6620"/>
                              <a:gd name="T53" fmla="*/ T52 w 391"/>
                              <a:gd name="T54" fmla="+- 0 -634 -860"/>
                              <a:gd name="T55" fmla="*/ -634 h 232"/>
                              <a:gd name="T56" fmla="+- 0 6722 6620"/>
                              <a:gd name="T57" fmla="*/ T56 w 391"/>
                              <a:gd name="T58" fmla="+- 0 -720 -860"/>
                              <a:gd name="T59" fmla="*/ -720 h 232"/>
                              <a:gd name="T60" fmla="+- 0 6743 6620"/>
                              <a:gd name="T61" fmla="*/ T60 w 391"/>
                              <a:gd name="T62" fmla="+- 0 -699 -860"/>
                              <a:gd name="T63" fmla="*/ -699 h 232"/>
                              <a:gd name="T64" fmla="+- 0 6746 6620"/>
                              <a:gd name="T65" fmla="*/ T64 w 391"/>
                              <a:gd name="T66" fmla="+- 0 -643 -860"/>
                              <a:gd name="T67" fmla="*/ -643 h 232"/>
                              <a:gd name="T68" fmla="+- 0 6799 6620"/>
                              <a:gd name="T69" fmla="*/ T68 w 391"/>
                              <a:gd name="T70" fmla="+- 0 -634 -860"/>
                              <a:gd name="T71" fmla="*/ -634 h 232"/>
                              <a:gd name="T72" fmla="+- 0 7009 6620"/>
                              <a:gd name="T73" fmla="*/ T72 w 391"/>
                              <a:gd name="T74" fmla="+- 0 -712 -860"/>
                              <a:gd name="T75" fmla="*/ -712 h 232"/>
                              <a:gd name="T76" fmla="+- 0 6991 6620"/>
                              <a:gd name="T77" fmla="*/ T76 w 391"/>
                              <a:gd name="T78" fmla="+- 0 -743 -860"/>
                              <a:gd name="T79" fmla="*/ -743 h 232"/>
                              <a:gd name="T80" fmla="+- 0 6965 6620"/>
                              <a:gd name="T81" fmla="*/ T80 w 391"/>
                              <a:gd name="T82" fmla="+- 0 -756 -860"/>
                              <a:gd name="T83" fmla="*/ -756 h 232"/>
                              <a:gd name="T84" fmla="+- 0 6890 6620"/>
                              <a:gd name="T85" fmla="*/ T84 w 391"/>
                              <a:gd name="T86" fmla="+- 0 -775 -860"/>
                              <a:gd name="T87" fmla="*/ -775 h 232"/>
                              <a:gd name="T88" fmla="+- 0 6875 6620"/>
                              <a:gd name="T89" fmla="*/ T88 w 391"/>
                              <a:gd name="T90" fmla="+- 0 -787 -860"/>
                              <a:gd name="T91" fmla="*/ -787 h 232"/>
                              <a:gd name="T92" fmla="+- 0 6893 6620"/>
                              <a:gd name="T93" fmla="*/ T92 w 391"/>
                              <a:gd name="T94" fmla="+- 0 -819 -860"/>
                              <a:gd name="T95" fmla="*/ -819 h 232"/>
                              <a:gd name="T96" fmla="+- 0 6934 6620"/>
                              <a:gd name="T97" fmla="*/ T96 w 391"/>
                              <a:gd name="T98" fmla="+- 0 -820 -860"/>
                              <a:gd name="T99" fmla="*/ -820 h 232"/>
                              <a:gd name="T100" fmla="+- 0 6959 6620"/>
                              <a:gd name="T101" fmla="*/ T100 w 391"/>
                              <a:gd name="T102" fmla="+- 0 -788 -860"/>
                              <a:gd name="T103" fmla="*/ -788 h 232"/>
                              <a:gd name="T104" fmla="+- 0 6996 6620"/>
                              <a:gd name="T105" fmla="*/ T104 w 391"/>
                              <a:gd name="T106" fmla="+- 0 -819 -860"/>
                              <a:gd name="T107" fmla="*/ -819 h 232"/>
                              <a:gd name="T108" fmla="+- 0 6978 6620"/>
                              <a:gd name="T109" fmla="*/ T108 w 391"/>
                              <a:gd name="T110" fmla="+- 0 -842 -860"/>
                              <a:gd name="T111" fmla="*/ -842 h 232"/>
                              <a:gd name="T112" fmla="+- 0 6935 6620"/>
                              <a:gd name="T113" fmla="*/ T112 w 391"/>
                              <a:gd name="T114" fmla="+- 0 -859 -860"/>
                              <a:gd name="T115" fmla="*/ -859 h 232"/>
                              <a:gd name="T116" fmla="+- 0 6881 6620"/>
                              <a:gd name="T117" fmla="*/ T116 w 391"/>
                              <a:gd name="T118" fmla="+- 0 -855 -860"/>
                              <a:gd name="T119" fmla="*/ -855 h 232"/>
                              <a:gd name="T120" fmla="+- 0 6844 6620"/>
                              <a:gd name="T121" fmla="*/ T120 w 391"/>
                              <a:gd name="T122" fmla="+- 0 -830 -860"/>
                              <a:gd name="T123" fmla="*/ -830 h 232"/>
                              <a:gd name="T124" fmla="+- 0 6832 6620"/>
                              <a:gd name="T125" fmla="*/ T124 w 391"/>
                              <a:gd name="T126" fmla="+- 0 -791 -860"/>
                              <a:gd name="T127" fmla="*/ -791 h 232"/>
                              <a:gd name="T128" fmla="+- 0 6845 6620"/>
                              <a:gd name="T129" fmla="*/ T128 w 391"/>
                              <a:gd name="T130" fmla="+- 0 -753 -860"/>
                              <a:gd name="T131" fmla="*/ -753 h 232"/>
                              <a:gd name="T132" fmla="+- 0 6873 6620"/>
                              <a:gd name="T133" fmla="*/ T132 w 391"/>
                              <a:gd name="T134" fmla="+- 0 -735 -860"/>
                              <a:gd name="T135" fmla="*/ -735 h 232"/>
                              <a:gd name="T136" fmla="+- 0 6940 6620"/>
                              <a:gd name="T137" fmla="*/ T136 w 391"/>
                              <a:gd name="T138" fmla="+- 0 -719 -860"/>
                              <a:gd name="T139" fmla="*/ -719 h 232"/>
                              <a:gd name="T140" fmla="+- 0 6963 6620"/>
                              <a:gd name="T141" fmla="*/ T140 w 391"/>
                              <a:gd name="T142" fmla="+- 0 -708 -860"/>
                              <a:gd name="T143" fmla="*/ -708 h 232"/>
                              <a:gd name="T144" fmla="+- 0 6960 6620"/>
                              <a:gd name="T145" fmla="*/ T144 w 391"/>
                              <a:gd name="T146" fmla="+- 0 -674 -860"/>
                              <a:gd name="T147" fmla="*/ -674 h 232"/>
                              <a:gd name="T148" fmla="+- 0 6920 6620"/>
                              <a:gd name="T149" fmla="*/ T148 w 391"/>
                              <a:gd name="T150" fmla="+- 0 -666 -860"/>
                              <a:gd name="T151" fmla="*/ -666 h 232"/>
                              <a:gd name="T152" fmla="+- 0 6887 6620"/>
                              <a:gd name="T153" fmla="*/ T152 w 391"/>
                              <a:gd name="T154" fmla="+- 0 -673 -860"/>
                              <a:gd name="T155" fmla="*/ -673 h 232"/>
                              <a:gd name="T156" fmla="+- 0 6874 6620"/>
                              <a:gd name="T157" fmla="*/ T156 w 391"/>
                              <a:gd name="T158" fmla="+- 0 -692 -860"/>
                              <a:gd name="T159" fmla="*/ -692 h 232"/>
                              <a:gd name="T160" fmla="+- 0 6830 6620"/>
                              <a:gd name="T161" fmla="*/ T160 w 391"/>
                              <a:gd name="T162" fmla="+- 0 -686 -860"/>
                              <a:gd name="T163" fmla="*/ -686 h 232"/>
                              <a:gd name="T164" fmla="+- 0 6853 6620"/>
                              <a:gd name="T165" fmla="*/ T164 w 391"/>
                              <a:gd name="T166" fmla="+- 0 -648 -860"/>
                              <a:gd name="T167" fmla="*/ -648 h 232"/>
                              <a:gd name="T168" fmla="+- 0 6901 6620"/>
                              <a:gd name="T169" fmla="*/ T168 w 391"/>
                              <a:gd name="T170" fmla="+- 0 -630 -860"/>
                              <a:gd name="T171" fmla="*/ -630 h 232"/>
                              <a:gd name="T172" fmla="+- 0 6959 6620"/>
                              <a:gd name="T173" fmla="*/ T172 w 391"/>
                              <a:gd name="T174" fmla="+- 0 -633 -860"/>
                              <a:gd name="T175" fmla="*/ -633 h 232"/>
                              <a:gd name="T176" fmla="+- 0 6997 6620"/>
                              <a:gd name="T177" fmla="*/ T176 w 391"/>
                              <a:gd name="T178" fmla="+- 0 -659 -860"/>
                              <a:gd name="T179" fmla="*/ -659 h 232"/>
                              <a:gd name="T180" fmla="+- 0 7009 6620"/>
                              <a:gd name="T181" fmla="*/ T180 w 391"/>
                              <a:gd name="T182" fmla="+- 0 -684 -860"/>
                              <a:gd name="T183" fmla="*/ -684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8"/>
                                </a:lnTo>
                                <a:lnTo>
                                  <a:pt x="172" y="214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8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10"/>
                                </a:lnTo>
                                <a:lnTo>
                                  <a:pt x="165" y="103"/>
                                </a:lnTo>
                                <a:lnTo>
                                  <a:pt x="173" y="90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3"/>
                                </a:lnTo>
                                <a:lnTo>
                                  <a:pt x="171" y="45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1"/>
                                </a:lnTo>
                                <a:lnTo>
                                  <a:pt x="148" y="16"/>
                                </a:lnTo>
                                <a:lnTo>
                                  <a:pt x="132" y="9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8"/>
                                </a:lnTo>
                                <a:lnTo>
                                  <a:pt x="125" y="96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5"/>
                                </a:lnTo>
                                <a:lnTo>
                                  <a:pt x="105" y="45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7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2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2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6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7"/>
                                </a:lnTo>
                                <a:lnTo>
                                  <a:pt x="258" y="50"/>
                                </a:lnTo>
                                <a:lnTo>
                                  <a:pt x="273" y="41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9"/>
                                </a:lnTo>
                                <a:lnTo>
                                  <a:pt x="339" y="72"/>
                                </a:lnTo>
                                <a:lnTo>
                                  <a:pt x="384" y="72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9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5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20"/>
                                </a:lnTo>
                                <a:lnTo>
                                  <a:pt x="224" y="30"/>
                                </a:lnTo>
                                <a:lnTo>
                                  <a:pt x="218" y="42"/>
                                </a:lnTo>
                                <a:lnTo>
                                  <a:pt x="213" y="54"/>
                                </a:lnTo>
                                <a:lnTo>
                                  <a:pt x="212" y="69"/>
                                </a:lnTo>
                                <a:lnTo>
                                  <a:pt x="214" y="84"/>
                                </a:lnTo>
                                <a:lnTo>
                                  <a:pt x="218" y="97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5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8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7"/>
                                </a:lnTo>
                                <a:lnTo>
                                  <a:pt x="261" y="181"/>
                                </a:lnTo>
                                <a:lnTo>
                                  <a:pt x="257" y="176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9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1"/>
                                </a:lnTo>
                                <a:lnTo>
                                  <a:pt x="263" y="227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2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7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2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2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914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854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896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C140B02" id="Group 18" o:spid="_x0000_s1026" style="position:absolute;margin-left:284.35pt;margin-top:-45.7pt;width:104.55pt;height:15.15pt;z-index:251651072;mso-position-horizontal-relative:page" coordorigin="5687,-914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">
                <v:shape id="Picture 32" o:spid="_x0000_s1027" type="#_x0000_t75" style="position:absolute;left:5687;top:-909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">
                  <v:imagedata r:id="rId17" o:title=""/>
                </v:shape>
                <v:shape id="Picture 31" o:spid="_x0000_s1028" type="#_x0000_t75" style="position:absolute;left:5906;top:-854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">
                  <v:imagedata r:id="rId18" o:title=""/>
                </v:shape>
                <v:line id="Line 30" o:spid="_x0000_s1029" style="position:absolute;visibility:visible;mso-wrap-style:square" from="6146,-854" to="6146,-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" strokecolor="#231f20" strokeweight=".80364mm"/>
                <v:line id="Line 29" o:spid="_x0000_s1030" style="position:absolute;visibility:visible;mso-wrap-style:square" from="6127,-896" to="6166,-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" strokecolor="#231f20" strokeweight=".62267mm"/>
                <v:shape id="AutoShape 28" o:spid="_x0000_s1031" style="position:absolute;left:6196;top:-854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" path="m49,l,,74,220r43,l135,167r-38,l49,xm192,l145,,97,167r38,l192,xe" fillcolor="#231f20" stroked="f">
                  <v:path arrowok="t" o:connecttype="custom" o:connectlocs="49,-854;0,-854;74,-634;117,-634;135,-687;97,-687;49,-854;192,-854;145,-854;97,-687;135,-687;192,-854" o:connectangles="0,0,0,0,0,0,0,0,0,0,0,0"/>
                </v:shape>
                <v:line id="Line 27" o:spid="_x0000_s1032" style="position:absolute;visibility:visible;mso-wrap-style:square" from="6417,-654" to="6583,-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" strokecolor="#231f20" strokeweight="1.9pt"/>
                <v:line id="Line 26" o:spid="_x0000_s1033" style="position:absolute;visibility:visible;mso-wrap-style:square" from="6417,-702" to="6462,-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" strokecolor="#231f20" strokeweight="2.9pt"/>
                <v:line id="Line 25" o:spid="_x0000_s1034" style="position:absolute;visibility:visible;mso-wrap-style:square" from="6417,-750" to="6568,-7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" strokecolor="#231f20" strokeweight="1.9pt"/>
                <v:line id="Line 24" o:spid="_x0000_s1035" style="position:absolute;visibility:visible;mso-wrap-style:square" from="6417,-792" to="6462,-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" strokecolor="#231f20" strokeweight="2.3pt"/>
                <v:line id="Line 23" o:spid="_x0000_s1036" style="position:absolute;visibility:visible;mso-wrap-style:square" from="6417,-834" to="6578,-8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" strokecolor="#231f20" strokeweight="1.9pt"/>
                <v:shape id="AutoShape 22" o:spid="_x0000_s1037" style="position:absolute;left:6620;top:-860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" path="m179,220r-5,-2l172,214r-2,-6l170,204r-1,-6l169,157r-2,-11l164,140r-5,-9l152,125r-11,-4l153,117r9,-7l165,103r8,-13l175,79r,-19l174,53r-3,-8l169,39r-4,-6l155,21r-7,-5l132,9,129,8r,54l129,88r-4,8l111,102r-7,1l45,103r,-58l105,45r7,1l125,53r4,9l129,8,120,7,105,6,,6,,226r45,l45,140r57,l111,142r9,9l123,161r,41l124,208r2,9l127,221r1,5l179,226r,-6m391,162r-2,-14l386,136r-6,-10l371,117r-7,-5l355,108r-10,-4l333,101,280,88,270,85r-5,-2l258,79r-3,-6l255,57r3,-7l273,41r9,-3l305,38r9,2l333,49r6,10l339,72r45,l381,55,376,41r-1,-3l368,29,358,18,344,10,330,5,315,1,298,,278,1,261,5r-15,6l234,20,224,30r-6,12l213,54r-1,15l214,84r4,13l225,107r9,9l242,120r11,5l266,129r16,4l320,141r10,3l337,148r6,4l346,158r,20l340,186r-20,7l311,194r-11,l287,193r-11,-2l267,187r-6,-6l257,176r-3,-8l252,158r-43,l210,174r5,15l223,201r10,11l247,221r16,6l281,230r21,2l322,230r17,-3l354,220r13,-8l377,201r5,-7l385,189r4,-13l391,162e" fillcolor="#231f20" stroked="f">
                  <v:path arrowok="t" o:connecttype="custom" o:connectlocs="172,-646;169,-662;164,-720;141,-739;165,-757;175,-800;169,-821;148,-844;129,-798;111,-758;45,-815;125,-807;120,-853;0,-634;102,-720;123,-699;126,-643;179,-634;389,-712;371,-743;345,-756;270,-775;255,-787;273,-819;314,-820;339,-788;376,-819;358,-842;315,-859;261,-855;224,-830;212,-791;225,-753;253,-735;320,-719;343,-708;340,-674;300,-666;267,-673;254,-692;210,-686;233,-648;281,-630;339,-633;377,-659;389,-684" o:connectangles="0,0,0,0,0,0,0,0,0,0,0,0,0,0,0,0,0,0,0,0,0,0,0,0,0,0,0,0,0,0,0,0,0,0,0,0,0,0,0,0,0,0,0,0,0,0"/>
                </v:shape>
                <v:shape id="Picture 21" o:spid="_x0000_s1038" type="#_x0000_t75" style="position:absolute;left:7025;top:-914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">
                  <v:imagedata r:id="rId19" o:title=""/>
                </v:shape>
                <v:line id="Line 20" o:spid="_x0000_s1039" style="position:absolute;visibility:visible;mso-wrap-style:square" from="7740,-854" to="7740,-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" strokecolor="#231f20" strokeweight=".80364mm"/>
                <v:line id="Line 19" o:spid="_x0000_s1040" style="position:absolute;visibility:visible;mso-wrap-style:square" from="7720,-896" to="7759,-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3E0409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 wp14:anchorId="738157C8" wp14:editId="44118EB0">
            <wp:simplePos x="0" y="0"/>
            <wp:positionH relativeFrom="page">
              <wp:posOffset>2630840</wp:posOffset>
            </wp:positionH>
            <wp:positionV relativeFrom="paragraph">
              <wp:posOffset>-116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0213">
        <w:rPr>
          <w:b/>
          <w:sz w:val="30"/>
        </w:rPr>
        <w:t>(</w:t>
      </w:r>
      <w:r w:rsidR="00273F1C" w:rsidRPr="00273F1C">
        <w:rPr>
          <w:b/>
          <w:sz w:val="30"/>
        </w:rPr>
        <w:t>OUTSIDE THE INSTITUTION</w:t>
      </w:r>
      <w:r w:rsidR="00273F1C">
        <w:rPr>
          <w:noProof/>
          <w:lang w:val="tr-TR" w:eastAsia="tr-TR"/>
        </w:rPr>
        <w:t xml:space="preserve"> </w:t>
      </w:r>
      <w:r w:rsidR="00120213">
        <w:rPr>
          <w:noProof/>
          <w:lang w:val="tr-TR" w:eastAsia="tr-TR"/>
        </w:rPr>
        <w:t>)</w:t>
      </w:r>
    </w:p>
    <w:p w14:paraId="0F48114C" w14:textId="77777777" w:rsidR="007763D4" w:rsidRDefault="007763D4">
      <w:pPr>
        <w:spacing w:before="7"/>
        <w:rPr>
          <w:b/>
          <w:sz w:val="17"/>
        </w:rPr>
      </w:pPr>
    </w:p>
    <w:p w14:paraId="5ACC5C23" w14:textId="77777777" w:rsidR="007763D4" w:rsidRDefault="00273F1C">
      <w:pPr>
        <w:spacing w:before="101"/>
        <w:ind w:left="110"/>
        <w:jc w:val="both"/>
        <w:rPr>
          <w:b/>
          <w:sz w:val="24"/>
        </w:rPr>
      </w:pPr>
      <w:r>
        <w:rPr>
          <w:b/>
          <w:color w:val="231F20"/>
          <w:sz w:val="24"/>
        </w:rPr>
        <w:t>Student’s</w:t>
      </w:r>
      <w:r w:rsidR="003E0409">
        <w:rPr>
          <w:b/>
          <w:color w:val="231F20"/>
          <w:sz w:val="24"/>
        </w:rPr>
        <w:t>:</w:t>
      </w:r>
    </w:p>
    <w:p w14:paraId="6CF78826" w14:textId="77777777" w:rsidR="007763D4" w:rsidRDefault="00EC16BD">
      <w:pPr>
        <w:pStyle w:val="GvdeMetni"/>
        <w:tabs>
          <w:tab w:val="left" w:pos="1808"/>
          <w:tab w:val="left" w:pos="10285"/>
        </w:tabs>
        <w:spacing w:before="216"/>
        <w:ind w:left="110"/>
        <w:jc w:val="both"/>
        <w:rPr>
          <w:rFonts w:ascii="DIN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09BD9AA" wp14:editId="25FA45E5">
                <wp:simplePos x="0" y="0"/>
                <wp:positionH relativeFrom="page">
                  <wp:posOffset>1797050</wp:posOffset>
                </wp:positionH>
                <wp:positionV relativeFrom="paragraph">
                  <wp:posOffset>278130</wp:posOffset>
                </wp:positionV>
                <wp:extent cx="0" cy="0"/>
                <wp:effectExtent l="6350" t="15240" r="12700" b="13335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17FE6A1" id="Line 1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21.9pt" to="141.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D5834D7" wp14:editId="0BEFDCFF">
                <wp:simplePos x="0" y="0"/>
                <wp:positionH relativeFrom="page">
                  <wp:posOffset>7013575</wp:posOffset>
                </wp:positionH>
                <wp:positionV relativeFrom="paragraph">
                  <wp:posOffset>278130</wp:posOffset>
                </wp:positionV>
                <wp:extent cx="0" cy="0"/>
                <wp:effectExtent l="12700" t="15240" r="6350" b="13335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A0A86E8" id="Line 16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21.9pt" to="552.2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 w:rsidR="003E0409">
        <w:rPr>
          <w:rFonts w:ascii="DIN"/>
          <w:color w:val="231F20"/>
          <w:u w:val="none"/>
        </w:rPr>
        <w:t>TC.</w:t>
      </w:r>
      <w:r w:rsidR="003E0409">
        <w:rPr>
          <w:rFonts w:ascii="DIN"/>
          <w:color w:val="231F20"/>
          <w:spacing w:val="-2"/>
          <w:u w:val="none"/>
        </w:rPr>
        <w:t xml:space="preserve"> </w:t>
      </w:r>
      <w:r w:rsidR="003E0409">
        <w:rPr>
          <w:rFonts w:ascii="DIN"/>
          <w:color w:val="231F20"/>
          <w:u w:val="none"/>
        </w:rPr>
        <w:t>No</w:t>
      </w:r>
      <w:r w:rsidR="003E0409">
        <w:rPr>
          <w:rFonts w:ascii="DIN"/>
          <w:color w:val="231F20"/>
          <w:u w:val="none"/>
        </w:rPr>
        <w:tab/>
        <w:t xml:space="preserve">:   </w:t>
      </w:r>
      <w:r w:rsidR="003E0409">
        <w:rPr>
          <w:rFonts w:ascii="DIN"/>
          <w:color w:val="231F20"/>
          <w:spacing w:val="5"/>
          <w:u w:val="none"/>
        </w:rPr>
        <w:t xml:space="preserve"> </w:t>
      </w:r>
      <w:r w:rsidR="003E0409">
        <w:rPr>
          <w:rFonts w:ascii="DIN"/>
          <w:color w:val="231F20"/>
          <w:w w:val="97"/>
          <w:u w:val="dotted" w:color="231F20"/>
        </w:rPr>
        <w:t xml:space="preserve"> </w:t>
      </w:r>
      <w:r w:rsidR="003E0409">
        <w:rPr>
          <w:rFonts w:ascii="DIN"/>
          <w:color w:val="231F20"/>
          <w:u w:val="dotted" w:color="231F20"/>
        </w:rPr>
        <w:tab/>
      </w:r>
    </w:p>
    <w:p w14:paraId="6F2F070C" w14:textId="77777777" w:rsidR="003E0409" w:rsidRDefault="00EC16BD">
      <w:pPr>
        <w:pStyle w:val="GvdeMetni"/>
        <w:tabs>
          <w:tab w:val="left" w:pos="1808"/>
          <w:tab w:val="left" w:pos="10285"/>
        </w:tabs>
        <w:spacing w:before="208" w:line="412" w:lineRule="auto"/>
        <w:ind w:left="110" w:right="318"/>
        <w:jc w:val="both"/>
        <w:rPr>
          <w:color w:val="231F20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BFDE1A8" wp14:editId="25C6944B">
                <wp:simplePos x="0" y="0"/>
                <wp:positionH relativeFrom="page">
                  <wp:posOffset>1797050</wp:posOffset>
                </wp:positionH>
                <wp:positionV relativeFrom="paragraph">
                  <wp:posOffset>273685</wp:posOffset>
                </wp:positionV>
                <wp:extent cx="0" cy="0"/>
                <wp:effectExtent l="6350" t="8890" r="12700" b="1016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E1F8829" id="Line 1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21.55pt" to="141.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E33C5CE" wp14:editId="33385165">
                <wp:simplePos x="0" y="0"/>
                <wp:positionH relativeFrom="page">
                  <wp:posOffset>7013575</wp:posOffset>
                </wp:positionH>
                <wp:positionV relativeFrom="paragraph">
                  <wp:posOffset>273685</wp:posOffset>
                </wp:positionV>
                <wp:extent cx="0" cy="0"/>
                <wp:effectExtent l="12700" t="8890" r="6350" b="10160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45E49F3" id="Line 14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21.55pt" to="552.2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2975634" wp14:editId="52D2B971">
                <wp:simplePos x="0" y="0"/>
                <wp:positionH relativeFrom="page">
                  <wp:posOffset>1797050</wp:posOffset>
                </wp:positionH>
                <wp:positionV relativeFrom="paragraph">
                  <wp:posOffset>592455</wp:posOffset>
                </wp:positionV>
                <wp:extent cx="0" cy="0"/>
                <wp:effectExtent l="6350" t="13335" r="12700" b="1524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2365F1A" id="Line 13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46.65pt" to="141.5pt,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2118DC" wp14:editId="05C3B6F2">
                <wp:simplePos x="0" y="0"/>
                <wp:positionH relativeFrom="page">
                  <wp:posOffset>7013575</wp:posOffset>
                </wp:positionH>
                <wp:positionV relativeFrom="paragraph">
                  <wp:posOffset>592455</wp:posOffset>
                </wp:positionV>
                <wp:extent cx="0" cy="0"/>
                <wp:effectExtent l="12700" t="13335" r="6350" b="1524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AB2EDCD"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46.65pt" to="552.25pt,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04E21AE" wp14:editId="106ED9CB">
                <wp:simplePos x="0" y="0"/>
                <wp:positionH relativeFrom="page">
                  <wp:posOffset>1797050</wp:posOffset>
                </wp:positionH>
                <wp:positionV relativeFrom="paragraph">
                  <wp:posOffset>911225</wp:posOffset>
                </wp:positionV>
                <wp:extent cx="0" cy="0"/>
                <wp:effectExtent l="6350" t="8255" r="12700" b="1079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837FADC" id="Line 1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71.75pt" to="141.5pt,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7A60276" wp14:editId="06B927D0">
                <wp:simplePos x="0" y="0"/>
                <wp:positionH relativeFrom="page">
                  <wp:posOffset>7013575</wp:posOffset>
                </wp:positionH>
                <wp:positionV relativeFrom="paragraph">
                  <wp:posOffset>911225</wp:posOffset>
                </wp:positionV>
                <wp:extent cx="0" cy="0"/>
                <wp:effectExtent l="12700" t="8255" r="6350" b="1079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924BB33" id="Line 10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71.75pt" to="552.25pt,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38F9DC" wp14:editId="0CD60F3E">
                <wp:simplePos x="0" y="0"/>
                <wp:positionH relativeFrom="page">
                  <wp:posOffset>1797050</wp:posOffset>
                </wp:positionH>
                <wp:positionV relativeFrom="paragraph">
                  <wp:posOffset>1229995</wp:posOffset>
                </wp:positionV>
                <wp:extent cx="0" cy="0"/>
                <wp:effectExtent l="6350" t="12700" r="12700" b="635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AF71B9E" id="Line 9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96.85pt" to="141.5pt,9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137859" wp14:editId="04FC9200">
                <wp:simplePos x="0" y="0"/>
                <wp:positionH relativeFrom="page">
                  <wp:posOffset>7013575</wp:posOffset>
                </wp:positionH>
                <wp:positionV relativeFrom="paragraph">
                  <wp:posOffset>1229995</wp:posOffset>
                </wp:positionV>
                <wp:extent cx="0" cy="0"/>
                <wp:effectExtent l="12700" t="12700" r="6350" b="635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9FE1C05" id="Line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96.85pt" to="552.25pt,9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879CF28" wp14:editId="240D2479">
                <wp:simplePos x="0" y="0"/>
                <wp:positionH relativeFrom="page">
                  <wp:posOffset>1797050</wp:posOffset>
                </wp:positionH>
                <wp:positionV relativeFrom="paragraph">
                  <wp:posOffset>1548765</wp:posOffset>
                </wp:positionV>
                <wp:extent cx="0" cy="0"/>
                <wp:effectExtent l="6350" t="7620" r="12700" b="1143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79C7FE0" id="Line 7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21.95pt" to="141.5pt,1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gXH9p&#10;3QAAAAs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3D01DC" wp14:editId="6A7D2ED5">
                <wp:simplePos x="0" y="0"/>
                <wp:positionH relativeFrom="page">
                  <wp:posOffset>7013575</wp:posOffset>
                </wp:positionH>
                <wp:positionV relativeFrom="paragraph">
                  <wp:posOffset>1548765</wp:posOffset>
                </wp:positionV>
                <wp:extent cx="0" cy="0"/>
                <wp:effectExtent l="12700" t="7620" r="6350" b="1143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3C65111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21.95pt" to="552.25pt,1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AcEY+v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F7AA061" wp14:editId="7E67A4DE">
                <wp:simplePos x="0" y="0"/>
                <wp:positionH relativeFrom="page">
                  <wp:posOffset>1797050</wp:posOffset>
                </wp:positionH>
                <wp:positionV relativeFrom="paragraph">
                  <wp:posOffset>1869440</wp:posOffset>
                </wp:positionV>
                <wp:extent cx="0" cy="0"/>
                <wp:effectExtent l="6350" t="13970" r="12700" b="14605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8CB7A2A" id="Line 5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47.2pt" to="141.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2CCD9C" wp14:editId="76D8C857">
                <wp:simplePos x="0" y="0"/>
                <wp:positionH relativeFrom="page">
                  <wp:posOffset>7013575</wp:posOffset>
                </wp:positionH>
                <wp:positionV relativeFrom="paragraph">
                  <wp:posOffset>1869440</wp:posOffset>
                </wp:positionV>
                <wp:extent cx="0" cy="0"/>
                <wp:effectExtent l="12700" t="13970" r="6350" b="14605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B7D865D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47.2pt" to="552.2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58A964E" wp14:editId="60B53355">
                <wp:simplePos x="0" y="0"/>
                <wp:positionH relativeFrom="page">
                  <wp:posOffset>1797050</wp:posOffset>
                </wp:positionH>
                <wp:positionV relativeFrom="paragraph">
                  <wp:posOffset>2179320</wp:posOffset>
                </wp:positionV>
                <wp:extent cx="0" cy="0"/>
                <wp:effectExtent l="6350" t="9525" r="12700" b="952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9A7923" id="Line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71.6pt" to="141.5pt,17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7F2D9B" wp14:editId="0405521A">
                <wp:simplePos x="0" y="0"/>
                <wp:positionH relativeFrom="page">
                  <wp:posOffset>7013575</wp:posOffset>
                </wp:positionH>
                <wp:positionV relativeFrom="paragraph">
                  <wp:posOffset>2179320</wp:posOffset>
                </wp:positionV>
                <wp:extent cx="0" cy="0"/>
                <wp:effectExtent l="12700" t="9525" r="6350" b="95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6486995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71.6pt" to="552.25pt,17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 w:rsidR="00273F1C">
        <w:rPr>
          <w:rFonts w:ascii="DIN" w:hAnsi="DIN"/>
          <w:color w:val="231F20"/>
          <w:u w:val="none"/>
        </w:rPr>
        <w:t xml:space="preserve">Name Surname   </w:t>
      </w:r>
      <w:r w:rsidR="003E0409">
        <w:rPr>
          <w:rFonts w:ascii="DIN" w:hAnsi="DIN"/>
          <w:color w:val="231F20"/>
          <w:u w:val="none"/>
        </w:rPr>
        <w:t>:</w:t>
      </w:r>
      <w:r w:rsidR="003E0409">
        <w:rPr>
          <w:color w:val="231F20"/>
          <w:u w:val="none"/>
        </w:rPr>
        <w:t xml:space="preserve"> </w:t>
      </w:r>
      <w:r w:rsidR="009A75E0">
        <w:rPr>
          <w:color w:val="231F20"/>
          <w:u w:val="none"/>
        </w:rPr>
        <w:t xml:space="preserve">   </w:t>
      </w:r>
      <w:r w:rsidR="003E0409">
        <w:rPr>
          <w:color w:val="231F20"/>
          <w:u w:val="none"/>
        </w:rPr>
        <w:t xml:space="preserve">…………………………………………………………………………………………                                   </w:t>
      </w:r>
      <w:r w:rsidR="009A75E0">
        <w:rPr>
          <w:color w:val="231F20"/>
          <w:u w:val="none"/>
        </w:rPr>
        <w:t xml:space="preserve">       </w:t>
      </w:r>
      <w:r w:rsidR="003E0409">
        <w:rPr>
          <w:color w:val="231F20"/>
          <w:u w:val="none"/>
        </w:rPr>
        <w:t xml:space="preserve">     </w:t>
      </w:r>
    </w:p>
    <w:p w14:paraId="7A2E5144" w14:textId="26A6847C" w:rsidR="00F102D8" w:rsidRPr="00F102D8" w:rsidRDefault="00273F1C">
      <w:pPr>
        <w:pStyle w:val="GvdeMetni"/>
        <w:tabs>
          <w:tab w:val="left" w:pos="1808"/>
          <w:tab w:val="left" w:pos="10285"/>
        </w:tabs>
        <w:spacing w:before="208" w:line="412" w:lineRule="auto"/>
        <w:ind w:left="110" w:right="318"/>
        <w:jc w:val="both"/>
        <w:rPr>
          <w:rFonts w:ascii="DIN" w:hAnsi="DIN"/>
          <w:b/>
          <w:color w:val="231F20"/>
          <w:u w:val="none"/>
        </w:rPr>
      </w:pPr>
      <w:r>
        <w:rPr>
          <w:rFonts w:ascii="DIN" w:hAnsi="DIN"/>
          <w:color w:val="231F20"/>
          <w:u w:val="none"/>
        </w:rPr>
        <w:t>Student Number</w:t>
      </w:r>
      <w:r w:rsidR="003E0409">
        <w:rPr>
          <w:rFonts w:ascii="DIN" w:hAnsi="DIN"/>
          <w:color w:val="231F20"/>
          <w:spacing w:val="24"/>
          <w:u w:val="none"/>
        </w:rPr>
        <w:t xml:space="preserve"> </w:t>
      </w:r>
      <w:r w:rsidR="003E0409">
        <w:rPr>
          <w:rFonts w:ascii="DIN" w:hAnsi="DIN"/>
          <w:color w:val="231F20"/>
          <w:u w:val="none"/>
        </w:rPr>
        <w:t xml:space="preserve">:   </w:t>
      </w:r>
      <w:r w:rsidR="003E0409">
        <w:rPr>
          <w:rFonts w:ascii="DIN" w:hAnsi="DIN"/>
          <w:color w:val="231F20"/>
          <w:spacing w:val="5"/>
          <w:u w:val="none"/>
        </w:rPr>
        <w:t xml:space="preserve"> </w:t>
      </w:r>
      <w:r w:rsidR="003E0409">
        <w:rPr>
          <w:color w:val="231F20"/>
          <w:u w:val="dotted" w:color="231F20"/>
        </w:rPr>
        <w:t xml:space="preserve"> </w:t>
      </w:r>
      <w:r w:rsidR="003E0409">
        <w:rPr>
          <w:color w:val="231F20"/>
          <w:u w:val="dotted" w:color="231F20"/>
        </w:rPr>
        <w:tab/>
      </w:r>
      <w:r w:rsidR="003E0409">
        <w:rPr>
          <w:color w:val="231F20"/>
          <w:u w:val="none"/>
        </w:rPr>
        <w:t xml:space="preserve">                                                                                                                   </w:t>
      </w:r>
      <w:r w:rsidR="003E0409">
        <w:rPr>
          <w:color w:val="231F20"/>
          <w:spacing w:val="61"/>
          <w:u w:val="none"/>
        </w:rPr>
        <w:t xml:space="preserve"> </w:t>
      </w:r>
      <w:r w:rsidRPr="00273F1C">
        <w:rPr>
          <w:rFonts w:ascii="DIN" w:hAnsi="DIN"/>
          <w:b/>
          <w:color w:val="231F20"/>
          <w:u w:val="none"/>
        </w:rPr>
        <w:t>Which course/courses did you apply to our university in summer school</w:t>
      </w:r>
      <w:r w:rsidR="00F102D8" w:rsidRPr="00F102D8">
        <w:rPr>
          <w:rFonts w:ascii="DIN" w:hAnsi="DIN"/>
          <w:b/>
          <w:color w:val="231F20"/>
          <w:u w:val="none"/>
        </w:rPr>
        <w:t>?:</w:t>
      </w:r>
      <w:r w:rsidR="003E0409" w:rsidRPr="00F102D8">
        <w:rPr>
          <w:rFonts w:ascii="DIN" w:hAnsi="DIN"/>
          <w:b/>
          <w:color w:val="231F20"/>
          <w:u w:val="none"/>
        </w:rPr>
        <w:t xml:space="preserve">  </w:t>
      </w:r>
      <w:r w:rsidR="003E0409" w:rsidRPr="00F102D8">
        <w:rPr>
          <w:rFonts w:ascii="DIN" w:hAnsi="DIN"/>
          <w:b/>
          <w:color w:val="231F20"/>
          <w:spacing w:val="-23"/>
          <w:u w:val="none"/>
        </w:rPr>
        <w:t xml:space="preserve"> </w:t>
      </w:r>
      <w:r w:rsidR="00F102D8" w:rsidRPr="00F102D8">
        <w:rPr>
          <w:rFonts w:ascii="DIN" w:hAnsi="DIN"/>
          <w:b/>
          <w:color w:val="231F20"/>
          <w:spacing w:val="-23"/>
          <w:u w:val="none"/>
        </w:rPr>
        <w:t xml:space="preserve">1) </w:t>
      </w:r>
      <w:r w:rsidR="003E0409" w:rsidRPr="00F102D8">
        <w:rPr>
          <w:rFonts w:ascii="DIN" w:hAnsi="DIN"/>
          <w:b/>
          <w:color w:val="231F20"/>
          <w:w w:val="97"/>
          <w:u w:val="dotted" w:color="231F20"/>
        </w:rPr>
        <w:t xml:space="preserve"> </w:t>
      </w:r>
      <w:r w:rsidR="003E0409" w:rsidRPr="00F102D8">
        <w:rPr>
          <w:rFonts w:ascii="DIN" w:hAnsi="DIN"/>
          <w:b/>
          <w:color w:val="231F20"/>
          <w:u w:val="dotted" w:color="231F20"/>
        </w:rPr>
        <w:tab/>
      </w:r>
      <w:r w:rsidR="003E0409" w:rsidRPr="00F102D8">
        <w:rPr>
          <w:rFonts w:ascii="DIN" w:hAnsi="DIN"/>
          <w:b/>
          <w:color w:val="231F20"/>
          <w:u w:val="none"/>
        </w:rPr>
        <w:t xml:space="preserve">   </w:t>
      </w:r>
    </w:p>
    <w:p w14:paraId="5DF08BEC" w14:textId="77777777" w:rsidR="00F102D8" w:rsidRPr="00F102D8" w:rsidRDefault="00F102D8" w:rsidP="00F102D8">
      <w:pPr>
        <w:pStyle w:val="GvdeMetni"/>
        <w:tabs>
          <w:tab w:val="left" w:pos="1808"/>
          <w:tab w:val="left" w:pos="10285"/>
        </w:tabs>
        <w:spacing w:before="208" w:line="412" w:lineRule="auto"/>
        <w:ind w:right="318"/>
        <w:jc w:val="both"/>
        <w:rPr>
          <w:rFonts w:ascii="DIN" w:hAnsi="DIN"/>
          <w:b/>
          <w:color w:val="231F20"/>
          <w:u w:val="none"/>
        </w:rPr>
      </w:pPr>
      <w:r>
        <w:rPr>
          <w:rFonts w:ascii="DIN" w:hAnsi="DIN"/>
          <w:color w:val="231F20"/>
          <w:u w:val="none"/>
        </w:rPr>
        <w:t xml:space="preserve">    </w:t>
      </w:r>
      <w:r w:rsidRPr="00F102D8">
        <w:rPr>
          <w:rFonts w:ascii="DIN" w:hAnsi="DIN"/>
          <w:b/>
          <w:color w:val="231F20"/>
          <w:u w:val="none"/>
        </w:rPr>
        <w:t xml:space="preserve">2) </w:t>
      </w:r>
      <w:r w:rsidRPr="00F102D8">
        <w:rPr>
          <w:rFonts w:ascii="DIN" w:hAnsi="DIN"/>
          <w:b/>
          <w:color w:val="231F20"/>
          <w:spacing w:val="5"/>
          <w:u w:val="none"/>
        </w:rPr>
        <w:t xml:space="preserve"> </w:t>
      </w:r>
      <w:r w:rsidRPr="00F102D8">
        <w:rPr>
          <w:rFonts w:ascii="DIN" w:hAnsi="DIN"/>
          <w:b/>
          <w:color w:val="231F20"/>
          <w:w w:val="97"/>
          <w:u w:val="dotted" w:color="231F20"/>
        </w:rPr>
        <w:t xml:space="preserve"> </w:t>
      </w:r>
      <w:r w:rsidRPr="00F102D8">
        <w:rPr>
          <w:rFonts w:ascii="DIN" w:hAnsi="DIN"/>
          <w:b/>
          <w:color w:val="231F20"/>
          <w:u w:val="dotted" w:color="231F20"/>
        </w:rPr>
        <w:tab/>
      </w:r>
      <w:r w:rsidR="003E0409" w:rsidRPr="00F102D8">
        <w:rPr>
          <w:rFonts w:ascii="DIN" w:hAnsi="DIN"/>
          <w:b/>
          <w:color w:val="231F20"/>
          <w:u w:val="none"/>
        </w:rPr>
        <w:t xml:space="preserve">  </w:t>
      </w:r>
      <w:r w:rsidRPr="00F102D8">
        <w:rPr>
          <w:b/>
          <w:color w:val="231F20"/>
          <w:u w:val="dotted" w:color="231F20"/>
        </w:rPr>
        <w:t xml:space="preserve">                                              3)</w:t>
      </w:r>
      <w:r w:rsidRPr="00F102D8">
        <w:rPr>
          <w:b/>
          <w:color w:val="231F20"/>
          <w:u w:val="dotted" w:color="231F20"/>
        </w:rPr>
        <w:tab/>
      </w:r>
      <w:r w:rsidR="003E0409" w:rsidRPr="00F102D8">
        <w:rPr>
          <w:rFonts w:ascii="DIN" w:hAnsi="DIN"/>
          <w:b/>
          <w:color w:val="231F20"/>
          <w:u w:val="none"/>
        </w:rPr>
        <w:t xml:space="preserve">                                                                                                        </w:t>
      </w:r>
    </w:p>
    <w:p w14:paraId="7034BE10" w14:textId="5C4C4DF7" w:rsidR="00F102D8" w:rsidRDefault="00273F1C">
      <w:pPr>
        <w:pStyle w:val="GvdeMetni"/>
        <w:tabs>
          <w:tab w:val="left" w:pos="1808"/>
          <w:tab w:val="left" w:pos="10285"/>
        </w:tabs>
        <w:spacing w:before="208" w:line="412" w:lineRule="auto"/>
        <w:ind w:left="110" w:right="318"/>
        <w:jc w:val="both"/>
        <w:rPr>
          <w:rFonts w:ascii="DIN" w:hAnsi="DIN"/>
          <w:color w:val="231F20"/>
          <w:u w:val="none"/>
        </w:rPr>
      </w:pPr>
      <w:r>
        <w:rPr>
          <w:rFonts w:ascii="DIN" w:hAnsi="DIN"/>
          <w:color w:val="231F20"/>
          <w:u w:val="none"/>
        </w:rPr>
        <w:t>Departm</w:t>
      </w:r>
      <w:r w:rsidR="00753905">
        <w:rPr>
          <w:rFonts w:ascii="DIN" w:hAnsi="DIN"/>
          <w:color w:val="231F20"/>
          <w:u w:val="none"/>
        </w:rPr>
        <w:t>e</w:t>
      </w:r>
      <w:r>
        <w:rPr>
          <w:rFonts w:ascii="DIN" w:hAnsi="DIN"/>
          <w:color w:val="231F20"/>
          <w:u w:val="none"/>
        </w:rPr>
        <w:t>nt</w:t>
      </w:r>
      <w:r w:rsidR="003E0409">
        <w:rPr>
          <w:rFonts w:ascii="DIN" w:hAnsi="DIN"/>
          <w:color w:val="231F20"/>
          <w:u w:val="none"/>
        </w:rPr>
        <w:t>:</w:t>
      </w:r>
      <w:r w:rsidR="003E0409">
        <w:rPr>
          <w:rFonts w:ascii="DIN" w:hAnsi="DIN"/>
          <w:color w:val="231F20"/>
          <w:u w:val="dotted" w:color="231F20"/>
        </w:rPr>
        <w:tab/>
      </w:r>
      <w:r w:rsidR="003E0409">
        <w:rPr>
          <w:rFonts w:ascii="DIN" w:hAnsi="DIN"/>
          <w:color w:val="231F20"/>
          <w:u w:val="none"/>
        </w:rPr>
        <w:t xml:space="preserve">   ……………………………………</w:t>
      </w:r>
      <w:r>
        <w:rPr>
          <w:rFonts w:ascii="DIN" w:hAnsi="DIN"/>
          <w:color w:val="231F20"/>
          <w:u w:val="none"/>
        </w:rPr>
        <w:t>Class</w:t>
      </w:r>
      <w:r w:rsidR="003E0409">
        <w:rPr>
          <w:rFonts w:ascii="DIN" w:hAnsi="DIN"/>
          <w:color w:val="231F20"/>
          <w:u w:val="none"/>
        </w:rPr>
        <w:t>……………………………………………….</w:t>
      </w:r>
    </w:p>
    <w:p w14:paraId="326C6A25" w14:textId="77777777" w:rsidR="007763D4" w:rsidRDefault="00273F1C" w:rsidP="00F102D8">
      <w:pPr>
        <w:pStyle w:val="GvdeMetni"/>
        <w:tabs>
          <w:tab w:val="left" w:pos="1808"/>
          <w:tab w:val="left" w:pos="10285"/>
        </w:tabs>
        <w:spacing w:before="208" w:line="412" w:lineRule="auto"/>
        <w:ind w:right="318"/>
        <w:jc w:val="both"/>
        <w:rPr>
          <w:rFonts w:ascii="DIN" w:hAnsi="DIN"/>
          <w:u w:val="none"/>
        </w:rPr>
      </w:pPr>
      <w:r>
        <w:rPr>
          <w:rFonts w:ascii="DIN" w:hAnsi="DIN"/>
          <w:color w:val="231F20"/>
          <w:u w:val="none"/>
        </w:rPr>
        <w:t>Mobile Phone Number</w:t>
      </w:r>
      <w:r w:rsidR="003E0409">
        <w:rPr>
          <w:rFonts w:ascii="DIN" w:hAnsi="DIN"/>
          <w:color w:val="231F20"/>
          <w:u w:val="none"/>
        </w:rPr>
        <w:t>:</w:t>
      </w:r>
      <w:r w:rsidR="003E0409">
        <w:rPr>
          <w:rFonts w:ascii="DIN" w:hAnsi="DIN"/>
          <w:color w:val="231F20"/>
          <w:u w:val="dotted" w:color="231F20"/>
        </w:rPr>
        <w:tab/>
      </w:r>
      <w:r w:rsidR="003E0409">
        <w:rPr>
          <w:rFonts w:ascii="DIN" w:hAnsi="DIN"/>
          <w:color w:val="231F20"/>
          <w:u w:val="none"/>
        </w:rPr>
        <w:t xml:space="preserve"> </w:t>
      </w:r>
      <w:r w:rsidR="00A97C1E">
        <w:rPr>
          <w:rFonts w:ascii="DIN" w:hAnsi="DIN"/>
          <w:color w:val="231F20"/>
          <w:u w:val="none"/>
        </w:rPr>
        <w:t>Date</w:t>
      </w:r>
      <w:r w:rsidR="003E0409">
        <w:rPr>
          <w:rFonts w:ascii="DIN" w:hAnsi="DIN"/>
          <w:color w:val="231F20"/>
          <w:u w:val="none"/>
        </w:rPr>
        <w:tab/>
        <w:t xml:space="preserve">:   </w:t>
      </w:r>
      <w:r w:rsidR="003E0409">
        <w:rPr>
          <w:rFonts w:ascii="DIN" w:hAnsi="DIN"/>
          <w:color w:val="231F20"/>
          <w:spacing w:val="5"/>
          <w:u w:val="none"/>
        </w:rPr>
        <w:t xml:space="preserve"> </w:t>
      </w:r>
      <w:r w:rsidR="003E0409">
        <w:rPr>
          <w:rFonts w:ascii="DIN" w:hAnsi="DIN"/>
          <w:color w:val="231F20"/>
          <w:w w:val="97"/>
          <w:u w:val="dotted" w:color="231F20"/>
        </w:rPr>
        <w:t xml:space="preserve"> </w:t>
      </w:r>
      <w:r w:rsidR="003E0409">
        <w:rPr>
          <w:rFonts w:ascii="DIN" w:hAnsi="DIN"/>
          <w:color w:val="231F20"/>
          <w:u w:val="dotted" w:color="231F20"/>
        </w:rPr>
        <w:tab/>
      </w:r>
    </w:p>
    <w:p w14:paraId="0430CA83" w14:textId="77777777" w:rsidR="007763D4" w:rsidRDefault="003E0409">
      <w:pPr>
        <w:spacing w:before="231" w:line="258" w:lineRule="exact"/>
        <w:ind w:right="483"/>
        <w:jc w:val="right"/>
      </w:pPr>
      <w:r>
        <w:rPr>
          <w:color w:val="231F20"/>
        </w:rPr>
        <w:t>............................................</w:t>
      </w:r>
    </w:p>
    <w:p w14:paraId="5ED5B87D" w14:textId="77777777" w:rsidR="007763D4" w:rsidRDefault="003E0409">
      <w:pPr>
        <w:spacing w:line="186" w:lineRule="exact"/>
        <w:ind w:right="1275"/>
        <w:jc w:val="right"/>
        <w:rPr>
          <w:sz w:val="16"/>
        </w:rPr>
      </w:pPr>
      <w:r>
        <w:rPr>
          <w:color w:val="231F20"/>
          <w:sz w:val="16"/>
        </w:rPr>
        <w:t>(</w:t>
      </w:r>
      <w:r w:rsidR="00A97C1E">
        <w:rPr>
          <w:color w:val="231F20"/>
          <w:sz w:val="16"/>
        </w:rPr>
        <w:t>Student Signature</w:t>
      </w:r>
      <w:r>
        <w:rPr>
          <w:color w:val="231F20"/>
          <w:sz w:val="16"/>
        </w:rPr>
        <w:t>)</w:t>
      </w:r>
    </w:p>
    <w:p w14:paraId="48137664" w14:textId="77777777" w:rsidR="007763D4" w:rsidRDefault="007763D4">
      <w:pPr>
        <w:spacing w:before="4" w:after="1"/>
        <w:rPr>
          <w:sz w:val="24"/>
        </w:rPr>
      </w:pPr>
    </w:p>
    <w:tbl>
      <w:tblPr>
        <w:tblStyle w:val="TableNormal"/>
        <w:tblW w:w="0" w:type="auto"/>
        <w:tblInd w:w="106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491"/>
        <w:gridCol w:w="1094"/>
        <w:gridCol w:w="2867"/>
        <w:gridCol w:w="855"/>
        <w:gridCol w:w="1118"/>
        <w:gridCol w:w="2889"/>
        <w:gridCol w:w="892"/>
      </w:tblGrid>
      <w:tr w:rsidR="007763D4" w14:paraId="67B74C46" w14:textId="77777777" w:rsidTr="00A97C1E">
        <w:trPr>
          <w:trHeight w:hRule="exact" w:val="1344"/>
        </w:trPr>
        <w:tc>
          <w:tcPr>
            <w:tcW w:w="5307" w:type="dxa"/>
            <w:gridSpan w:val="4"/>
          </w:tcPr>
          <w:p w14:paraId="2DB1B225" w14:textId="77777777" w:rsidR="007763D4" w:rsidRDefault="003E0409">
            <w:pPr>
              <w:pStyle w:val="TableParagraph"/>
              <w:spacing w:before="119" w:line="289" w:lineRule="exact"/>
              <w:ind w:left="217" w:right="203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Üsküdar </w:t>
            </w:r>
            <w:r w:rsidR="00A97C1E">
              <w:rPr>
                <w:color w:val="231F20"/>
                <w:sz w:val="24"/>
              </w:rPr>
              <w:t>University</w:t>
            </w:r>
          </w:p>
          <w:p w14:paraId="150C0ACA" w14:textId="77777777" w:rsidR="007763D4" w:rsidRDefault="00A97C1E">
            <w:pPr>
              <w:pStyle w:val="TableParagraph"/>
              <w:spacing w:line="288" w:lineRule="exact"/>
              <w:ind w:left="217" w:right="203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>Faculty of Engineering and Natural Sciences</w:t>
            </w:r>
          </w:p>
          <w:p w14:paraId="0A069697" w14:textId="77777777" w:rsidR="007763D4" w:rsidRDefault="00A97C1E">
            <w:pPr>
              <w:pStyle w:val="TableParagraph"/>
              <w:spacing w:line="289" w:lineRule="exact"/>
              <w:ind w:left="217" w:right="203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Department of </w:t>
            </w:r>
            <w:r w:rsidR="003E0409">
              <w:rPr>
                <w:color w:val="231F20"/>
                <w:sz w:val="24"/>
              </w:rPr>
              <w:t>.............................</w:t>
            </w:r>
            <w:r w:rsidR="00586ABF">
              <w:rPr>
                <w:color w:val="231F20"/>
                <w:sz w:val="24"/>
              </w:rPr>
              <w:t>...... (T</w:t>
            </w:r>
            <w:r>
              <w:rPr>
                <w:color w:val="231F20"/>
                <w:sz w:val="24"/>
              </w:rPr>
              <w:t>urkish</w:t>
            </w:r>
            <w:r w:rsidR="00586ABF">
              <w:rPr>
                <w:color w:val="231F20"/>
                <w:sz w:val="24"/>
              </w:rPr>
              <w:t>/</w:t>
            </w:r>
            <w:r>
              <w:rPr>
                <w:color w:val="231F20"/>
                <w:sz w:val="24"/>
              </w:rPr>
              <w:t>English</w:t>
            </w:r>
            <w:r w:rsidR="00586ABF">
              <w:rPr>
                <w:color w:val="231F20"/>
                <w:sz w:val="24"/>
              </w:rPr>
              <w:t xml:space="preserve">) </w:t>
            </w:r>
          </w:p>
        </w:tc>
        <w:tc>
          <w:tcPr>
            <w:tcW w:w="4899" w:type="dxa"/>
            <w:gridSpan w:val="3"/>
          </w:tcPr>
          <w:p w14:paraId="39CBE2F7" w14:textId="77777777" w:rsidR="007763D4" w:rsidRDefault="003E0409">
            <w:pPr>
              <w:pStyle w:val="TableParagraph"/>
              <w:spacing w:before="119" w:line="289" w:lineRule="exact"/>
              <w:ind w:left="53" w:right="86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..........................................  </w:t>
            </w:r>
            <w:r w:rsidR="00A97C1E">
              <w:rPr>
                <w:color w:val="231F20"/>
                <w:sz w:val="24"/>
              </w:rPr>
              <w:t>University</w:t>
            </w:r>
          </w:p>
          <w:p w14:paraId="5DCEFBD7" w14:textId="532AD456" w:rsidR="007763D4" w:rsidRDefault="003E0409">
            <w:pPr>
              <w:pStyle w:val="TableParagraph"/>
              <w:spacing w:line="288" w:lineRule="exact"/>
              <w:ind w:left="53" w:right="86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>................................................  F</w:t>
            </w:r>
            <w:r w:rsidR="00A97C1E">
              <w:rPr>
                <w:color w:val="231F20"/>
                <w:sz w:val="24"/>
              </w:rPr>
              <w:t>aculty</w:t>
            </w:r>
            <w:r>
              <w:rPr>
                <w:color w:val="231F20"/>
                <w:sz w:val="24"/>
              </w:rPr>
              <w:t>/</w:t>
            </w:r>
            <w:r w:rsidR="00753905">
              <w:rPr>
                <w:color w:val="231F20"/>
                <w:sz w:val="24"/>
              </w:rPr>
              <w:t>VSHS</w:t>
            </w:r>
          </w:p>
          <w:p w14:paraId="68A04656" w14:textId="77777777" w:rsidR="007763D4" w:rsidRDefault="003E0409">
            <w:pPr>
              <w:pStyle w:val="TableParagraph"/>
              <w:spacing w:line="289" w:lineRule="exact"/>
              <w:ind w:left="53" w:right="86"/>
              <w:jc w:val="center"/>
              <w:rPr>
                <w:sz w:val="24"/>
              </w:rPr>
            </w:pPr>
            <w:r>
              <w:rPr>
                <w:color w:val="231F20"/>
                <w:sz w:val="24"/>
              </w:rPr>
              <w:t>...........................</w:t>
            </w:r>
            <w:r w:rsidR="00586ABF">
              <w:rPr>
                <w:color w:val="231F20"/>
                <w:sz w:val="24"/>
              </w:rPr>
              <w:t xml:space="preserve">...............  </w:t>
            </w:r>
            <w:r w:rsidR="00A97C1E">
              <w:rPr>
                <w:color w:val="231F20"/>
                <w:sz w:val="24"/>
              </w:rPr>
              <w:t>Department</w:t>
            </w:r>
          </w:p>
        </w:tc>
      </w:tr>
      <w:tr w:rsidR="007763D4" w14:paraId="62A53D11" w14:textId="77777777" w:rsidTr="00A97C1E">
        <w:trPr>
          <w:trHeight w:hRule="exact" w:val="662"/>
        </w:trPr>
        <w:tc>
          <w:tcPr>
            <w:tcW w:w="491" w:type="dxa"/>
            <w:vMerge w:val="restart"/>
            <w:tcBorders>
              <w:right w:val="single" w:sz="4" w:space="0" w:color="231F20"/>
            </w:tcBorders>
            <w:textDirection w:val="btLr"/>
          </w:tcPr>
          <w:p w14:paraId="7DF5FD02" w14:textId="77777777" w:rsidR="007763D4" w:rsidRDefault="00141AC2" w:rsidP="00141AC2">
            <w:pPr>
              <w:pStyle w:val="TableParagraph"/>
              <w:spacing w:before="26"/>
              <w:ind w:left="188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No</w:t>
            </w:r>
          </w:p>
        </w:tc>
        <w:tc>
          <w:tcPr>
            <w:tcW w:w="1094" w:type="dxa"/>
            <w:tcBorders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60F81EED" w14:textId="77777777" w:rsidR="007763D4" w:rsidRDefault="00A97C1E">
            <w:pPr>
              <w:pStyle w:val="TableParagraph"/>
              <w:spacing w:before="42" w:line="288" w:lineRule="exact"/>
              <w:ind w:left="164" w:right="75" w:firstLine="21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Course code</w:t>
            </w:r>
          </w:p>
        </w:tc>
        <w:tc>
          <w:tcPr>
            <w:tcW w:w="2867" w:type="dxa"/>
            <w:tcBorders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29C744D6" w14:textId="77777777" w:rsidR="007763D4" w:rsidRDefault="00A97C1E" w:rsidP="00A97C1E">
            <w:pPr>
              <w:pStyle w:val="TableParagraph"/>
              <w:spacing w:before="173"/>
              <w:ind w:right="955"/>
              <w:jc w:val="center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 xml:space="preserve">      Course name</w:t>
            </w:r>
          </w:p>
        </w:tc>
        <w:tc>
          <w:tcPr>
            <w:tcW w:w="855" w:type="dxa"/>
            <w:tcBorders>
              <w:left w:val="single" w:sz="4" w:space="0" w:color="231F20"/>
              <w:bottom w:val="single" w:sz="2" w:space="0" w:color="231F20"/>
            </w:tcBorders>
          </w:tcPr>
          <w:p w14:paraId="5CA89E4E" w14:textId="77777777" w:rsidR="007763D4" w:rsidRDefault="00A97C1E">
            <w:pPr>
              <w:pStyle w:val="TableParagraph"/>
              <w:spacing w:before="173"/>
              <w:ind w:left="98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ECTS</w:t>
            </w:r>
          </w:p>
        </w:tc>
        <w:tc>
          <w:tcPr>
            <w:tcW w:w="1118" w:type="dxa"/>
            <w:tcBorders>
              <w:bottom w:val="single" w:sz="2" w:space="0" w:color="231F20"/>
              <w:right w:val="single" w:sz="4" w:space="0" w:color="231F20"/>
            </w:tcBorders>
          </w:tcPr>
          <w:p w14:paraId="4BCE0B00" w14:textId="77777777" w:rsidR="007763D4" w:rsidRDefault="00A97C1E">
            <w:pPr>
              <w:pStyle w:val="TableParagraph"/>
              <w:spacing w:before="42" w:line="288" w:lineRule="exact"/>
              <w:ind w:left="156" w:right="137" w:firstLine="21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Course code</w:t>
            </w:r>
          </w:p>
        </w:tc>
        <w:tc>
          <w:tcPr>
            <w:tcW w:w="2889" w:type="dxa"/>
            <w:tcBorders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3A88D1B9" w14:textId="77777777" w:rsidR="007763D4" w:rsidRDefault="00A97C1E" w:rsidP="00A97C1E">
            <w:pPr>
              <w:pStyle w:val="TableParagraph"/>
              <w:spacing w:before="173"/>
              <w:ind w:left="0"/>
              <w:jc w:val="center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Course name</w:t>
            </w:r>
          </w:p>
        </w:tc>
        <w:tc>
          <w:tcPr>
            <w:tcW w:w="892" w:type="dxa"/>
            <w:tcBorders>
              <w:left w:val="single" w:sz="4" w:space="0" w:color="231F20"/>
              <w:bottom w:val="single" w:sz="2" w:space="0" w:color="231F20"/>
            </w:tcBorders>
          </w:tcPr>
          <w:p w14:paraId="2DE26E11" w14:textId="77777777" w:rsidR="007763D4" w:rsidRDefault="00A97C1E">
            <w:pPr>
              <w:pStyle w:val="TableParagraph"/>
              <w:spacing w:before="173"/>
              <w:ind w:left="103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ECTS</w:t>
            </w:r>
          </w:p>
        </w:tc>
      </w:tr>
      <w:tr w:rsidR="007763D4" w14:paraId="29324870" w14:textId="77777777" w:rsidTr="00A97C1E">
        <w:trPr>
          <w:trHeight w:hRule="exact" w:val="510"/>
        </w:trPr>
        <w:tc>
          <w:tcPr>
            <w:tcW w:w="491" w:type="dxa"/>
            <w:vMerge/>
            <w:tcBorders>
              <w:bottom w:val="single" w:sz="4" w:space="0" w:color="231F20"/>
              <w:right w:val="single" w:sz="4" w:space="0" w:color="231F20"/>
            </w:tcBorders>
            <w:textDirection w:val="btLr"/>
          </w:tcPr>
          <w:p w14:paraId="7824AC89" w14:textId="77777777" w:rsidR="007763D4" w:rsidRDefault="007763D4"/>
        </w:tc>
        <w:tc>
          <w:tcPr>
            <w:tcW w:w="1094" w:type="dxa"/>
            <w:tcBorders>
              <w:top w:val="single" w:sz="2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1FBEB2C" w14:textId="77777777" w:rsidR="007763D4" w:rsidRDefault="007763D4"/>
        </w:tc>
        <w:tc>
          <w:tcPr>
            <w:tcW w:w="2867" w:type="dxa"/>
            <w:tcBorders>
              <w:top w:val="single" w:sz="2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879C3F0" w14:textId="77777777" w:rsidR="007763D4" w:rsidRDefault="007763D4"/>
        </w:tc>
        <w:tc>
          <w:tcPr>
            <w:tcW w:w="855" w:type="dxa"/>
            <w:tcBorders>
              <w:top w:val="single" w:sz="2" w:space="0" w:color="231F20"/>
              <w:left w:val="single" w:sz="4" w:space="0" w:color="231F20"/>
              <w:bottom w:val="single" w:sz="4" w:space="0" w:color="231F20"/>
            </w:tcBorders>
          </w:tcPr>
          <w:p w14:paraId="625E9691" w14:textId="77777777" w:rsidR="007763D4" w:rsidRDefault="007763D4"/>
        </w:tc>
        <w:tc>
          <w:tcPr>
            <w:tcW w:w="1118" w:type="dxa"/>
            <w:tcBorders>
              <w:top w:val="single" w:sz="2" w:space="0" w:color="231F20"/>
              <w:bottom w:val="single" w:sz="4" w:space="0" w:color="231F20"/>
              <w:right w:val="single" w:sz="4" w:space="0" w:color="231F20"/>
            </w:tcBorders>
          </w:tcPr>
          <w:p w14:paraId="61C32459" w14:textId="77777777" w:rsidR="007763D4" w:rsidRDefault="007763D4"/>
        </w:tc>
        <w:tc>
          <w:tcPr>
            <w:tcW w:w="2889" w:type="dxa"/>
            <w:tcBorders>
              <w:top w:val="single" w:sz="2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65644D9" w14:textId="77777777" w:rsidR="007763D4" w:rsidRDefault="007763D4"/>
        </w:tc>
        <w:tc>
          <w:tcPr>
            <w:tcW w:w="892" w:type="dxa"/>
            <w:tcBorders>
              <w:top w:val="single" w:sz="2" w:space="0" w:color="231F20"/>
              <w:left w:val="single" w:sz="4" w:space="0" w:color="231F20"/>
              <w:bottom w:val="single" w:sz="4" w:space="0" w:color="231F20"/>
            </w:tcBorders>
          </w:tcPr>
          <w:p w14:paraId="069BFC7F" w14:textId="77777777" w:rsidR="007763D4" w:rsidRDefault="007763D4"/>
        </w:tc>
      </w:tr>
      <w:tr w:rsidR="007763D4" w14:paraId="3E41C658" w14:textId="77777777" w:rsidTr="00A97C1E">
        <w:trPr>
          <w:trHeight w:hRule="exact" w:val="510"/>
        </w:trPr>
        <w:tc>
          <w:tcPr>
            <w:tcW w:w="491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911C24A" w14:textId="77777777" w:rsidR="007763D4" w:rsidRDefault="003E0409">
            <w:pPr>
              <w:pStyle w:val="TableParagraph"/>
              <w:spacing w:before="146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1</w:t>
            </w:r>
          </w:p>
        </w:tc>
        <w:tc>
          <w:tcPr>
            <w:tcW w:w="109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09573CF2" w14:textId="77777777" w:rsidR="007763D4" w:rsidRDefault="007763D4"/>
        </w:tc>
        <w:tc>
          <w:tcPr>
            <w:tcW w:w="286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2C9BBE5" w14:textId="77777777" w:rsidR="007763D4" w:rsidRDefault="007763D4"/>
        </w:tc>
        <w:tc>
          <w:tcPr>
            <w:tcW w:w="85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403A31EF" w14:textId="77777777" w:rsidR="007763D4" w:rsidRDefault="007763D4"/>
        </w:tc>
        <w:tc>
          <w:tcPr>
            <w:tcW w:w="1118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39A6D7A" w14:textId="77777777" w:rsidR="007763D4" w:rsidRDefault="007763D4"/>
        </w:tc>
        <w:tc>
          <w:tcPr>
            <w:tcW w:w="288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26669805" w14:textId="77777777" w:rsidR="007763D4" w:rsidRDefault="007763D4"/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48E2C238" w14:textId="77777777" w:rsidR="007763D4" w:rsidRDefault="007763D4"/>
        </w:tc>
      </w:tr>
      <w:tr w:rsidR="007763D4" w14:paraId="562146F4" w14:textId="77777777" w:rsidTr="00A97C1E">
        <w:trPr>
          <w:trHeight w:hRule="exact" w:val="510"/>
        </w:trPr>
        <w:tc>
          <w:tcPr>
            <w:tcW w:w="491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C62FC4D" w14:textId="77777777" w:rsidR="007763D4" w:rsidRDefault="003E0409">
            <w:pPr>
              <w:pStyle w:val="TableParagraph"/>
              <w:spacing w:before="146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2</w:t>
            </w:r>
          </w:p>
        </w:tc>
        <w:tc>
          <w:tcPr>
            <w:tcW w:w="109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7C760A1C" w14:textId="77777777" w:rsidR="007763D4" w:rsidRDefault="007763D4"/>
        </w:tc>
        <w:tc>
          <w:tcPr>
            <w:tcW w:w="286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76EC2FD" w14:textId="77777777" w:rsidR="007763D4" w:rsidRDefault="007763D4"/>
        </w:tc>
        <w:tc>
          <w:tcPr>
            <w:tcW w:w="85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4F3B56A0" w14:textId="77777777" w:rsidR="007763D4" w:rsidRDefault="007763D4"/>
        </w:tc>
        <w:tc>
          <w:tcPr>
            <w:tcW w:w="1118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277157D" w14:textId="77777777" w:rsidR="007763D4" w:rsidRDefault="007763D4"/>
        </w:tc>
        <w:tc>
          <w:tcPr>
            <w:tcW w:w="288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D801C54" w14:textId="77777777" w:rsidR="007763D4" w:rsidRDefault="007763D4"/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56CB73AB" w14:textId="77777777" w:rsidR="007763D4" w:rsidRDefault="007763D4"/>
        </w:tc>
      </w:tr>
      <w:tr w:rsidR="007763D4" w14:paraId="2451FEF7" w14:textId="77777777" w:rsidTr="00A97C1E">
        <w:trPr>
          <w:trHeight w:hRule="exact" w:val="510"/>
        </w:trPr>
        <w:tc>
          <w:tcPr>
            <w:tcW w:w="491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5ABE4B1" w14:textId="77777777" w:rsidR="007763D4" w:rsidRDefault="003E0409">
            <w:pPr>
              <w:pStyle w:val="TableParagraph"/>
              <w:spacing w:before="146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3</w:t>
            </w:r>
          </w:p>
        </w:tc>
        <w:tc>
          <w:tcPr>
            <w:tcW w:w="1094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3E714347" w14:textId="77777777" w:rsidR="007763D4" w:rsidRDefault="007763D4"/>
        </w:tc>
        <w:tc>
          <w:tcPr>
            <w:tcW w:w="2867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1A2EC0A1" w14:textId="77777777" w:rsidR="007763D4" w:rsidRDefault="007763D4"/>
        </w:tc>
        <w:tc>
          <w:tcPr>
            <w:tcW w:w="855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0EA09F0F" w14:textId="77777777" w:rsidR="007763D4" w:rsidRDefault="007763D4"/>
        </w:tc>
        <w:tc>
          <w:tcPr>
            <w:tcW w:w="1118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4302A943" w14:textId="77777777" w:rsidR="007763D4" w:rsidRDefault="007763D4"/>
        </w:tc>
        <w:tc>
          <w:tcPr>
            <w:tcW w:w="288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</w:tcPr>
          <w:p w14:paraId="58244CA0" w14:textId="77777777" w:rsidR="007763D4" w:rsidRDefault="007763D4"/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</w:tcPr>
          <w:p w14:paraId="039C7570" w14:textId="77777777" w:rsidR="007763D4" w:rsidRDefault="007763D4"/>
        </w:tc>
      </w:tr>
      <w:tr w:rsidR="007763D4" w14:paraId="248D1144" w14:textId="77777777" w:rsidTr="00A97C1E">
        <w:trPr>
          <w:trHeight w:hRule="exact" w:val="510"/>
        </w:trPr>
        <w:tc>
          <w:tcPr>
            <w:tcW w:w="491" w:type="dxa"/>
            <w:tcBorders>
              <w:top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78AF02D3" w14:textId="77777777" w:rsidR="007763D4" w:rsidRDefault="003E0409">
            <w:pPr>
              <w:pStyle w:val="TableParagraph"/>
              <w:spacing w:before="146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4</w:t>
            </w:r>
          </w:p>
        </w:tc>
        <w:tc>
          <w:tcPr>
            <w:tcW w:w="1094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6D0C4239" w14:textId="77777777" w:rsidR="007763D4" w:rsidRDefault="007763D4"/>
        </w:tc>
        <w:tc>
          <w:tcPr>
            <w:tcW w:w="2867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0A55825E" w14:textId="77777777" w:rsidR="007763D4" w:rsidRDefault="007763D4"/>
        </w:tc>
        <w:tc>
          <w:tcPr>
            <w:tcW w:w="855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</w:tcBorders>
          </w:tcPr>
          <w:p w14:paraId="0D76F4CB" w14:textId="77777777" w:rsidR="007763D4" w:rsidRDefault="007763D4"/>
        </w:tc>
        <w:tc>
          <w:tcPr>
            <w:tcW w:w="1118" w:type="dxa"/>
            <w:tcBorders>
              <w:top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2799BC68" w14:textId="77777777" w:rsidR="007763D4" w:rsidRDefault="007763D4"/>
        </w:tc>
        <w:tc>
          <w:tcPr>
            <w:tcW w:w="2889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4FDD9F26" w14:textId="77777777" w:rsidR="007763D4" w:rsidRDefault="007763D4"/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</w:tcBorders>
          </w:tcPr>
          <w:p w14:paraId="042F4595" w14:textId="77777777" w:rsidR="007763D4" w:rsidRDefault="007763D4"/>
        </w:tc>
      </w:tr>
      <w:tr w:rsidR="00586ABF" w14:paraId="76DD0DB7" w14:textId="77777777" w:rsidTr="00A97C1E">
        <w:trPr>
          <w:trHeight w:hRule="exact" w:val="510"/>
        </w:trPr>
        <w:tc>
          <w:tcPr>
            <w:tcW w:w="491" w:type="dxa"/>
            <w:tcBorders>
              <w:top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52DC10A7" w14:textId="77777777" w:rsidR="00586ABF" w:rsidRDefault="00586ABF">
            <w:pPr>
              <w:pStyle w:val="TableParagraph"/>
              <w:spacing w:before="146"/>
              <w:rPr>
                <w:b/>
                <w:color w:val="231F20"/>
                <w:sz w:val="24"/>
              </w:rPr>
            </w:pPr>
            <w:r>
              <w:rPr>
                <w:b/>
                <w:color w:val="231F20"/>
                <w:sz w:val="24"/>
              </w:rPr>
              <w:t>5</w:t>
            </w:r>
          </w:p>
        </w:tc>
        <w:tc>
          <w:tcPr>
            <w:tcW w:w="1094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5F77C449" w14:textId="77777777" w:rsidR="00586ABF" w:rsidRDefault="00586ABF"/>
        </w:tc>
        <w:tc>
          <w:tcPr>
            <w:tcW w:w="2867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10B21AC2" w14:textId="77777777" w:rsidR="00586ABF" w:rsidRDefault="00586ABF"/>
        </w:tc>
        <w:tc>
          <w:tcPr>
            <w:tcW w:w="855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</w:tcBorders>
          </w:tcPr>
          <w:p w14:paraId="1BB95015" w14:textId="77777777" w:rsidR="00586ABF" w:rsidRDefault="00586ABF"/>
        </w:tc>
        <w:tc>
          <w:tcPr>
            <w:tcW w:w="1118" w:type="dxa"/>
            <w:tcBorders>
              <w:top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2F41F3AC" w14:textId="77777777" w:rsidR="00586ABF" w:rsidRDefault="00586ABF"/>
        </w:tc>
        <w:tc>
          <w:tcPr>
            <w:tcW w:w="2889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  <w:right w:val="single" w:sz="4" w:space="0" w:color="231F20"/>
            </w:tcBorders>
          </w:tcPr>
          <w:p w14:paraId="102DD040" w14:textId="77777777" w:rsidR="00586ABF" w:rsidRDefault="00586ABF"/>
        </w:tc>
        <w:tc>
          <w:tcPr>
            <w:tcW w:w="892" w:type="dxa"/>
            <w:tcBorders>
              <w:top w:val="single" w:sz="4" w:space="0" w:color="231F20"/>
              <w:left w:val="single" w:sz="4" w:space="0" w:color="231F20"/>
              <w:bottom w:val="single" w:sz="2" w:space="0" w:color="231F20"/>
            </w:tcBorders>
          </w:tcPr>
          <w:p w14:paraId="489AD4A8" w14:textId="77777777" w:rsidR="00586ABF" w:rsidRDefault="00586ABF"/>
        </w:tc>
      </w:tr>
      <w:tr w:rsidR="00586ABF" w14:paraId="7DBAB7E5" w14:textId="77777777" w:rsidTr="00A97C1E">
        <w:trPr>
          <w:trHeight w:hRule="exact" w:val="353"/>
        </w:trPr>
        <w:tc>
          <w:tcPr>
            <w:tcW w:w="4452" w:type="dxa"/>
            <w:gridSpan w:val="3"/>
            <w:tcBorders>
              <w:top w:val="single" w:sz="2" w:space="0" w:color="231F20"/>
              <w:right w:val="single" w:sz="4" w:space="0" w:color="231F20"/>
            </w:tcBorders>
          </w:tcPr>
          <w:p w14:paraId="196419C6" w14:textId="77777777" w:rsidR="00586ABF" w:rsidRDefault="00A97C1E" w:rsidP="00586ABF">
            <w:pPr>
              <w:pStyle w:val="TableParagraph"/>
              <w:spacing w:before="108"/>
              <w:ind w:left="0" w:right="186"/>
              <w:jc w:val="center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TOTAL</w:t>
            </w:r>
          </w:p>
        </w:tc>
        <w:tc>
          <w:tcPr>
            <w:tcW w:w="855" w:type="dxa"/>
            <w:tcBorders>
              <w:top w:val="single" w:sz="2" w:space="0" w:color="231F20"/>
              <w:left w:val="single" w:sz="4" w:space="0" w:color="231F20"/>
            </w:tcBorders>
          </w:tcPr>
          <w:p w14:paraId="303D70CF" w14:textId="77777777" w:rsidR="00586ABF" w:rsidRDefault="00586ABF"/>
        </w:tc>
        <w:tc>
          <w:tcPr>
            <w:tcW w:w="4007" w:type="dxa"/>
            <w:gridSpan w:val="2"/>
            <w:tcBorders>
              <w:top w:val="single" w:sz="2" w:space="0" w:color="231F20"/>
              <w:right w:val="single" w:sz="4" w:space="0" w:color="231F20"/>
            </w:tcBorders>
          </w:tcPr>
          <w:p w14:paraId="401D91A9" w14:textId="77777777" w:rsidR="00586ABF" w:rsidRDefault="00586ABF" w:rsidP="00586ABF">
            <w:pPr>
              <w:pStyle w:val="TableParagraph"/>
              <w:spacing w:before="108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 xml:space="preserve">                  </w:t>
            </w:r>
            <w:r w:rsidR="00A97C1E">
              <w:rPr>
                <w:b/>
                <w:color w:val="231F20"/>
                <w:sz w:val="24"/>
              </w:rPr>
              <w:t>TOTAL</w:t>
            </w:r>
          </w:p>
        </w:tc>
        <w:tc>
          <w:tcPr>
            <w:tcW w:w="892" w:type="dxa"/>
            <w:tcBorders>
              <w:top w:val="single" w:sz="2" w:space="0" w:color="231F20"/>
              <w:left w:val="single" w:sz="4" w:space="0" w:color="231F20"/>
            </w:tcBorders>
          </w:tcPr>
          <w:p w14:paraId="4969DFC7" w14:textId="77777777" w:rsidR="00586ABF" w:rsidRDefault="00586ABF"/>
        </w:tc>
      </w:tr>
    </w:tbl>
    <w:p w14:paraId="7F2DCDE4" w14:textId="77777777" w:rsidR="007763D4" w:rsidRDefault="007763D4">
      <w:pPr>
        <w:rPr>
          <w:sz w:val="18"/>
        </w:rPr>
      </w:pPr>
    </w:p>
    <w:p w14:paraId="1B408DDB" w14:textId="77777777" w:rsidR="007763D4" w:rsidRDefault="007763D4">
      <w:pPr>
        <w:rPr>
          <w:sz w:val="18"/>
        </w:rPr>
      </w:pPr>
    </w:p>
    <w:p w14:paraId="168EBEF0" w14:textId="09E38953" w:rsidR="00EC16BD" w:rsidRDefault="00EC16BD" w:rsidP="00EC16BD">
      <w:pPr>
        <w:rPr>
          <w:rFonts w:ascii="Times New Roman" w:hAnsi="Times New Roman" w:cs="Times New Roman"/>
        </w:rPr>
      </w:pPr>
      <w:r w:rsidRPr="000C1D80">
        <w:rPr>
          <w:rFonts w:ascii="Times New Roman" w:hAnsi="Times New Roman" w:cs="Times New Roman"/>
        </w:rPr>
        <w:t xml:space="preserve">  </w:t>
      </w:r>
      <w:r w:rsidR="00A97C1E">
        <w:rPr>
          <w:rFonts w:ascii="Times New Roman" w:hAnsi="Times New Roman" w:cs="Times New Roman"/>
        </w:rPr>
        <w:t>A</w:t>
      </w:r>
      <w:r w:rsidR="00141AC2">
        <w:rPr>
          <w:rFonts w:ascii="Times New Roman" w:hAnsi="Times New Roman" w:cs="Times New Roman"/>
        </w:rPr>
        <w:t>p</w:t>
      </w:r>
      <w:r w:rsidR="00A97C1E">
        <w:rPr>
          <w:rFonts w:ascii="Times New Roman" w:hAnsi="Times New Roman" w:cs="Times New Roman"/>
        </w:rPr>
        <w:t>proval of Advisor</w:t>
      </w:r>
      <w:r>
        <w:rPr>
          <w:rFonts w:ascii="Times New Roman" w:hAnsi="Times New Roman" w:cs="Times New Roman"/>
        </w:rPr>
        <w:t xml:space="preserve"> / </w:t>
      </w:r>
      <w:r w:rsidR="00753905">
        <w:rPr>
          <w:rFonts w:ascii="Times New Roman" w:hAnsi="Times New Roman" w:cs="Times New Roman"/>
        </w:rPr>
        <w:t>Instr</w:t>
      </w:r>
      <w:bookmarkStart w:id="0" w:name="_GoBack"/>
      <w:bookmarkEnd w:id="0"/>
      <w:r w:rsidR="00753905">
        <w:rPr>
          <w:rFonts w:ascii="Times New Roman" w:hAnsi="Times New Roman" w:cs="Times New Roman"/>
        </w:rPr>
        <w:t>uctor</w:t>
      </w:r>
      <w:r w:rsidR="00A97C1E">
        <w:rPr>
          <w:rFonts w:ascii="Times New Roman" w:hAnsi="Times New Roman" w:cs="Times New Roman"/>
        </w:rPr>
        <w:t xml:space="preserve"> of course</w:t>
      </w:r>
      <w:r>
        <w:rPr>
          <w:rFonts w:ascii="Times New Roman" w:hAnsi="Times New Roman" w:cs="Times New Roman"/>
        </w:rPr>
        <w:t xml:space="preserve"> :</w:t>
      </w:r>
    </w:p>
    <w:p w14:paraId="7D3FAF63" w14:textId="77777777" w:rsidR="00EC16BD" w:rsidRPr="000C1D80" w:rsidRDefault="00EC16BD" w:rsidP="00EC16BD">
      <w:pPr>
        <w:rPr>
          <w:rFonts w:ascii="Times New Roman" w:hAnsi="Times New Roman" w:cs="Times New Roman"/>
        </w:rPr>
      </w:pPr>
    </w:p>
    <w:p w14:paraId="0F385DA2" w14:textId="77777777" w:rsidR="007763D4" w:rsidRDefault="00EC16BD">
      <w:pPr>
        <w:rPr>
          <w:sz w:val="18"/>
        </w:rPr>
      </w:pPr>
      <w:r>
        <w:rPr>
          <w:sz w:val="18"/>
        </w:rPr>
        <w:t xml:space="preserve">              </w:t>
      </w:r>
      <w:r w:rsidR="00A97C1E">
        <w:rPr>
          <w:sz w:val="18"/>
        </w:rPr>
        <w:t>Signature</w:t>
      </w:r>
      <w:r>
        <w:rPr>
          <w:sz w:val="18"/>
        </w:rPr>
        <w:t>:</w:t>
      </w:r>
    </w:p>
    <w:p w14:paraId="006CBC4A" w14:textId="77777777" w:rsidR="007763D4" w:rsidRDefault="007763D4">
      <w:pPr>
        <w:rPr>
          <w:sz w:val="18"/>
        </w:rPr>
      </w:pPr>
    </w:p>
    <w:p w14:paraId="66800B58" w14:textId="77777777" w:rsidR="007763D4" w:rsidRDefault="007763D4">
      <w:pPr>
        <w:spacing w:before="8"/>
        <w:rPr>
          <w:sz w:val="21"/>
        </w:rPr>
      </w:pPr>
    </w:p>
    <w:p w14:paraId="59400C1B" w14:textId="77777777" w:rsidR="007763D4" w:rsidRDefault="003E0409">
      <w:pPr>
        <w:spacing w:before="1"/>
        <w:ind w:right="107"/>
        <w:jc w:val="right"/>
        <w:rPr>
          <w:sz w:val="12"/>
        </w:rPr>
      </w:pPr>
      <w:r>
        <w:rPr>
          <w:color w:val="231F20"/>
          <w:sz w:val="12"/>
        </w:rPr>
        <w:t>ÜÜ.FR.</w:t>
      </w:r>
      <w:r w:rsidR="00141AC2">
        <w:rPr>
          <w:color w:val="231F20"/>
          <w:sz w:val="12"/>
        </w:rPr>
        <w:t>028   Revizyon No: 0 (24.08.2020</w:t>
      </w:r>
      <w:r>
        <w:rPr>
          <w:color w:val="231F20"/>
          <w:sz w:val="12"/>
        </w:rPr>
        <w:t>)</w:t>
      </w:r>
    </w:p>
    <w:sectPr w:rsidR="007763D4">
      <w:type w:val="continuous"/>
      <w:pgSz w:w="11910" w:h="16840"/>
      <w:pgMar w:top="540" w:right="56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jIzNzcyMLQ0MrFU0lEKTi0uzszPAykwrAUALBt/miwAAAA="/>
  </w:docVars>
  <w:rsids>
    <w:rsidRoot w:val="007763D4"/>
    <w:rsid w:val="00120213"/>
    <w:rsid w:val="00141AC2"/>
    <w:rsid w:val="00273F1C"/>
    <w:rsid w:val="003E0409"/>
    <w:rsid w:val="00586ABF"/>
    <w:rsid w:val="00753905"/>
    <w:rsid w:val="007763D4"/>
    <w:rsid w:val="007C2AD1"/>
    <w:rsid w:val="00846634"/>
    <w:rsid w:val="009A75E0"/>
    <w:rsid w:val="00A97C1E"/>
    <w:rsid w:val="00C01322"/>
    <w:rsid w:val="00C15A9E"/>
    <w:rsid w:val="00E92547"/>
    <w:rsid w:val="00EC16BD"/>
    <w:rsid w:val="00F1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298FF5"/>
  <w15:docId w15:val="{03AD9B6E-2F5F-4234-B8F5-4523C0384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rFonts w:ascii="Times New Roman" w:eastAsia="Times New Roman" w:hAnsi="Times New Roman" w:cs="Times New Roman"/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30"/>
    </w:pPr>
  </w:style>
  <w:style w:type="character" w:styleId="AklamaBavurusu">
    <w:name w:val="annotation reference"/>
    <w:basedOn w:val="VarsaylanParagrafYazTipi"/>
    <w:uiPriority w:val="99"/>
    <w:semiHidden/>
    <w:unhideWhenUsed/>
    <w:rsid w:val="00C0132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0132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01322"/>
    <w:rPr>
      <w:rFonts w:ascii="DIN" w:eastAsia="DIN" w:hAnsi="DIN" w:cs="DI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0132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01322"/>
    <w:rPr>
      <w:rFonts w:ascii="DIN" w:eastAsia="DIN" w:hAnsi="DIN" w:cs="DI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0132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01322"/>
    <w:rPr>
      <w:rFonts w:ascii="Segoe UI" w:eastAsia="DI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2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ay Kök</dc:creator>
  <cp:lastModifiedBy>Gökhan Apaydın</cp:lastModifiedBy>
  <cp:revision>9</cp:revision>
  <dcterms:created xsi:type="dcterms:W3CDTF">2020-07-11T21:27:00Z</dcterms:created>
  <dcterms:modified xsi:type="dcterms:W3CDTF">2020-08-3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